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469678" w14:textId="393F1A01" w:rsidR="00A96307" w:rsidRDefault="006E7EEB">
      <w:pPr>
        <w:rPr>
          <w:b/>
          <w:bCs/>
        </w:rPr>
      </w:pPr>
      <w:r w:rsidRPr="00B13319">
        <w:rPr>
          <w:b/>
          <w:bCs/>
        </w:rPr>
        <w:t>Respondent’s Profile</w:t>
      </w:r>
    </w:p>
    <w:p w14:paraId="4A748D38" w14:textId="260BC533" w:rsidR="00B13319" w:rsidRDefault="00B13319">
      <w:r>
        <w:t>Experience:</w:t>
      </w:r>
      <w:r w:rsidR="00D11890">
        <w:t xml:space="preserve"> 6 years</w:t>
      </w:r>
    </w:p>
    <w:p w14:paraId="317280C9" w14:textId="0F3ECEFD" w:rsidR="00B13319" w:rsidRPr="00B13319" w:rsidRDefault="00B13319">
      <w:r>
        <w:t>Role: Developer</w:t>
      </w:r>
    </w:p>
    <w:p w14:paraId="4D28F3F0" w14:textId="4A594657" w:rsidR="006E7EEB" w:rsidRDefault="00B15224">
      <w:pPr>
        <w:rPr>
          <w:b/>
          <w:bCs/>
        </w:rPr>
      </w:pPr>
      <w:r w:rsidRPr="00B13319">
        <w:rPr>
          <w:b/>
          <w:bCs/>
        </w:rPr>
        <w:t>Quotes</w:t>
      </w:r>
    </w:p>
    <w:p w14:paraId="30F82728" w14:textId="4257E4A9" w:rsidR="002A6A4E" w:rsidRDefault="002A6A4E">
      <w:pPr>
        <w:rPr>
          <w:b/>
          <w:bCs/>
        </w:rPr>
      </w:pPr>
      <w:r>
        <w:t>So our client asked to [develop app such that it] leads a do less API calls</w:t>
      </w:r>
      <w:r w:rsidR="00092AED">
        <w:t xml:space="preserve"> for</w:t>
      </w:r>
      <w:r>
        <w:t xml:space="preserve"> the battery performance</w:t>
      </w:r>
      <w:r w:rsidR="00092AED">
        <w:t xml:space="preserve"> [improvement]</w:t>
      </w:r>
      <w:r>
        <w:t>.</w:t>
      </w:r>
    </w:p>
    <w:p w14:paraId="155E6966" w14:textId="77777777" w:rsidR="00A43DBE" w:rsidRPr="00B13319" w:rsidRDefault="00A43DBE" w:rsidP="00A43DBE">
      <w:pPr>
        <w:rPr>
          <w:b/>
          <w:bCs/>
        </w:rPr>
      </w:pPr>
      <w:r w:rsidRPr="00B13319">
        <w:rPr>
          <w:b/>
          <w:bCs/>
        </w:rPr>
        <w:t>Replies (Edited)</w:t>
      </w:r>
    </w:p>
    <w:p w14:paraId="07FA6CB1" w14:textId="77777777" w:rsidR="00AD6F54" w:rsidRDefault="00AD6F54" w:rsidP="00AD6F54">
      <w:r>
        <w:t>Q1. Do you or your team work actively on an app/web app that runs on a battery-operated device like a phone, a tablet or a laptop?</w:t>
      </w:r>
    </w:p>
    <w:p w14:paraId="2D286598" w14:textId="53456ECB" w:rsidR="00AD6F54" w:rsidRDefault="00D11890" w:rsidP="00AD6F54">
      <w:r>
        <w:t>Yes</w:t>
      </w:r>
    </w:p>
    <w:p w14:paraId="01CE40E7" w14:textId="77777777" w:rsidR="00AD6F54" w:rsidRDefault="00AD6F54" w:rsidP="00AD6F54">
      <w:r>
        <w:t>Q2. Does the app use API that could be sending more data than required on the client side in the UI?</w:t>
      </w:r>
    </w:p>
    <w:p w14:paraId="609C98BC" w14:textId="491298DE" w:rsidR="00AD6F54" w:rsidRDefault="00FD440C" w:rsidP="00AD6F54">
      <w:r>
        <w:t>Yes</w:t>
      </w:r>
    </w:p>
    <w:p w14:paraId="729C54B0" w14:textId="77777777" w:rsidR="00AD6F54" w:rsidRDefault="00AD6F54" w:rsidP="00AD6F54">
      <w:r>
        <w:t>Q3. Could the RMVRVM paradigm be followed in the project that your team is doing to save energy on client devices?</w:t>
      </w:r>
    </w:p>
    <w:p w14:paraId="7269E676" w14:textId="14D05A9E" w:rsidR="00AD6F54" w:rsidRDefault="00234AB8" w:rsidP="00AD6F54">
      <w:r>
        <w:t>Yes</w:t>
      </w:r>
      <w:r w:rsidR="002A6A4E">
        <w:t>. Battery saving is very important.</w:t>
      </w:r>
    </w:p>
    <w:p w14:paraId="63BB26E4" w14:textId="77777777" w:rsidR="00AD6F54" w:rsidRDefault="00AD6F54" w:rsidP="00AD6F54">
      <w:r>
        <w:t>Q4. Which of the following issues do you think could the RMVRVM paradigm face when followed in your project?</w:t>
      </w:r>
    </w:p>
    <w:p w14:paraId="1DCFD392" w14:textId="77777777" w:rsidR="00AD6F54" w:rsidRDefault="00AD6F54" w:rsidP="00AD6F54">
      <w:r>
        <w:t xml:space="preserve">    a) UI of app is too complex to move to server-side</w:t>
      </w:r>
    </w:p>
    <w:p w14:paraId="0330C860" w14:textId="370A8A48" w:rsidR="0069533A" w:rsidRDefault="0069533A" w:rsidP="00AD6F54">
      <w:r>
        <w:t>No</w:t>
      </w:r>
    </w:p>
    <w:p w14:paraId="48F43A3E" w14:textId="77777777" w:rsidR="00AD6F54" w:rsidRDefault="00AD6F54" w:rsidP="00AD6F54">
      <w:r>
        <w:t xml:space="preserve">    b) Collaboration issues because front-end and back-end teams are different</w:t>
      </w:r>
    </w:p>
    <w:p w14:paraId="3E9D85DA" w14:textId="6AE677F1" w:rsidR="00FD0AAF" w:rsidRDefault="00FD0AAF" w:rsidP="00AD6F54">
      <w:r>
        <w:t>No</w:t>
      </w:r>
    </w:p>
    <w:p w14:paraId="5C6B2AD2" w14:textId="77777777" w:rsidR="00AD6F54" w:rsidRDefault="00AD6F54" w:rsidP="00AD6F54">
      <w:r>
        <w:t xml:space="preserve">    c) The project cannot implement a change due to tight delivery milestones</w:t>
      </w:r>
    </w:p>
    <w:p w14:paraId="1441DA30" w14:textId="18CA9963" w:rsidR="00B115E5" w:rsidRDefault="00B115E5" w:rsidP="00AD6F54">
      <w:r>
        <w:t>Yes</w:t>
      </w:r>
    </w:p>
    <w:p w14:paraId="1656B360" w14:textId="77777777" w:rsidR="00AD6F54" w:rsidRDefault="00AD6F54" w:rsidP="00AD6F54">
      <w:r>
        <w:t xml:space="preserve">    d) The paradigm has a high learning curve</w:t>
      </w:r>
    </w:p>
    <w:p w14:paraId="6FAD8EAB" w14:textId="77521C04" w:rsidR="009A442F" w:rsidRDefault="009A442F" w:rsidP="00AD6F54">
      <w:r>
        <w:t>No</w:t>
      </w:r>
    </w:p>
    <w:p w14:paraId="157CB432" w14:textId="77777777" w:rsidR="00AD6F54" w:rsidRDefault="00AD6F54" w:rsidP="00AD6F54">
      <w:r>
        <w:tab/>
      </w:r>
    </w:p>
    <w:p w14:paraId="6C198CCC" w14:textId="77777777" w:rsidR="00AD6F54" w:rsidRDefault="00AD6F54" w:rsidP="00AD6F54">
      <w:r>
        <w:t>Q5. The RMVRVM approach could be applied in app/web app gradually, starting from the feature under development, taking one UI page at a time. How likely is it that your team can adopt RMVRVM using this approach?</w:t>
      </w:r>
    </w:p>
    <w:p w14:paraId="2B3B5583" w14:textId="77777777" w:rsidR="00AD6F54" w:rsidRDefault="00AD6F54" w:rsidP="00AD6F54">
      <w:r>
        <w:lastRenderedPageBreak/>
        <w:tab/>
        <w:t>a)Very Likely b)Somewhat Likely c)Unlikely d)Not at all</w:t>
      </w:r>
    </w:p>
    <w:p w14:paraId="1E4C4F8B" w14:textId="75EF00F2" w:rsidR="00AD6F54" w:rsidRDefault="00C71ACB" w:rsidP="00AD6F54">
      <w:r>
        <w:t>Very Likely</w:t>
      </w:r>
    </w:p>
    <w:p w14:paraId="70944FE0" w14:textId="77777777" w:rsidR="00AD6F54" w:rsidRDefault="00AD6F54" w:rsidP="00AD6F54">
      <w:r>
        <w:t>Q6. How likely are you to discuss the RMVRVM paradigm in your organization or team to explore its applicability?</w:t>
      </w:r>
    </w:p>
    <w:p w14:paraId="04C9300D" w14:textId="77777777" w:rsidR="00AD6F54" w:rsidRDefault="00AD6F54" w:rsidP="00AD6F54">
      <w:r>
        <w:tab/>
        <w:t>a)Very Likely b)Somewhat Likely c)Unlikely d)Not at all</w:t>
      </w:r>
    </w:p>
    <w:p w14:paraId="354516F3" w14:textId="4220AEA3" w:rsidR="00AD6F54" w:rsidRDefault="00C71ACB" w:rsidP="00AD6F54">
      <w:r>
        <w:t>Very Likely</w:t>
      </w:r>
    </w:p>
    <w:p w14:paraId="368E32E8" w14:textId="77777777" w:rsidR="00AD6F54" w:rsidRDefault="00AD6F54" w:rsidP="00AD6F54">
      <w:r>
        <w:t>Q7. How likely are you to explore further the RMVRVM paradigm in your organization by recommending a pilot or an intern project?</w:t>
      </w:r>
    </w:p>
    <w:p w14:paraId="0843C4D4" w14:textId="77777777" w:rsidR="00AD6F54" w:rsidRDefault="00AD6F54" w:rsidP="00AD6F54">
      <w:r>
        <w:tab/>
        <w:t>a)Very Likely b)Somewhat Likely c)Unlikely d)Not at all</w:t>
      </w:r>
    </w:p>
    <w:p w14:paraId="2AE2A4A0" w14:textId="5F3F4860" w:rsidR="00AD6F54" w:rsidRDefault="00C71ACB" w:rsidP="00AD6F54">
      <w:r>
        <w:t>Very Likely</w:t>
      </w:r>
    </w:p>
    <w:p w14:paraId="53D25D06" w14:textId="77777777" w:rsidR="00AD6F54" w:rsidRDefault="00AD6F54" w:rsidP="00AD6F54">
      <w:r>
        <w:t>Q8. What is your opinion on the applicability or potential of real-world usage of the RMVRVM paradigm?</w:t>
      </w:r>
    </w:p>
    <w:p w14:paraId="48479349" w14:textId="4A23ABA5" w:rsidR="00AD6F54" w:rsidRDefault="00C71ACB" w:rsidP="00AD6F54">
      <w:r>
        <w:t>Very well usable</w:t>
      </w:r>
    </w:p>
    <w:p w14:paraId="2DE1AB1C" w14:textId="7CEA24C4" w:rsidR="00AD6F54" w:rsidRDefault="00AD6F54" w:rsidP="00AD6F54">
      <w:r>
        <w:t>Q9. What are the constraints you see that could hinder applying the RMVRVM paradigm in the source code of your current project?</w:t>
      </w:r>
    </w:p>
    <w:p w14:paraId="2CAF8B26" w14:textId="7E58017F" w:rsidR="00C71ACB" w:rsidRPr="00AD6F54" w:rsidRDefault="00C71ACB" w:rsidP="00AD6F54">
      <w:r>
        <w:t>May be time/deadlines of the projects and team has to learn amid tight deadlines.</w:t>
      </w:r>
    </w:p>
    <w:p w14:paraId="271BD4B6" w14:textId="378B2B86" w:rsidR="00B15224" w:rsidRPr="00B13319" w:rsidRDefault="00B13319">
      <w:pPr>
        <w:rPr>
          <w:b/>
          <w:bCs/>
        </w:rPr>
      </w:pPr>
      <w:r w:rsidRPr="00B13319">
        <w:rPr>
          <w:b/>
          <w:bCs/>
        </w:rPr>
        <w:t>Original Transcript</w:t>
      </w:r>
    </w:p>
    <w:p w14:paraId="37AB9B31" w14:textId="0C73EC8D" w:rsidR="006C7A7F" w:rsidRDefault="00C71ACB">
      <w:r>
        <w:t>0:0:0.0 --&gt; 0:0:2.930</w:t>
      </w:r>
      <w:r>
        <w:br/>
        <w:t>Lavneet Singh</w:t>
      </w:r>
      <w:r>
        <w:br/>
        <w:t>OK, so we can start now vishan.</w:t>
      </w:r>
    </w:p>
    <w:p w14:paraId="37AB9B32" w14:textId="374BF138" w:rsidR="006C7A7F" w:rsidRDefault="00C71ACB">
      <w:r>
        <w:t>0:0:3.490 --&gt; 0:0:3.670</w:t>
      </w:r>
      <w:r>
        <w:br/>
      </w:r>
      <w:r w:rsidR="00532288">
        <w:t>&lt;anonymous&gt;</w:t>
      </w:r>
      <w:r>
        <w:br/>
        <w:t>Yeah.</w:t>
      </w:r>
    </w:p>
    <w:p w14:paraId="37AB9B33" w14:textId="77777777" w:rsidR="006C7A7F" w:rsidRDefault="00C71ACB">
      <w:r>
        <w:t>0:0:3.380 --&gt; 0:0:6.810</w:t>
      </w:r>
      <w:r>
        <w:br/>
        <w:t>Lavneet Singh</w:t>
      </w:r>
      <w:r>
        <w:br/>
        <w:t>Thank you for coming to help us with this survey.</w:t>
      </w:r>
    </w:p>
    <w:p w14:paraId="37AB9B34" w14:textId="5FC3E754" w:rsidR="006C7A7F" w:rsidRDefault="00C71ACB">
      <w:r>
        <w:t>0:0:14.380 --&gt; 0:0:14.630</w:t>
      </w:r>
      <w:r>
        <w:br/>
      </w:r>
      <w:r w:rsidR="00532288">
        <w:t>&lt;anonymous&gt;</w:t>
      </w:r>
      <w:r>
        <w:br/>
        <w:t>Yep.</w:t>
      </w:r>
    </w:p>
    <w:p w14:paraId="37AB9B35" w14:textId="77777777" w:rsidR="006C7A7F" w:rsidRDefault="00C71ACB">
      <w:r>
        <w:t>0:0:7.860 --&gt; 0:0:16.50</w:t>
      </w:r>
      <w:r>
        <w:br/>
        <w:t>Lavneet Singh</w:t>
      </w:r>
      <w:r>
        <w:br/>
        <w:t>Can you please tell yourself about your experience, the domain and work and then I will.</w:t>
      </w:r>
    </w:p>
    <w:p w14:paraId="37AB9B36" w14:textId="77777777" w:rsidR="006C7A7F" w:rsidRDefault="00C71ACB">
      <w:r>
        <w:lastRenderedPageBreak/>
        <w:t>0:0:16.540 --&gt; 0:0:25.200</w:t>
      </w:r>
      <w:r>
        <w:br/>
        <w:t>Lavneet Singh</w:t>
      </w:r>
      <w:r>
        <w:br/>
        <w:t>Are you know presently if you slides about their new approach we are proposing and then we can go through that person on the session as we discussed.</w:t>
      </w:r>
    </w:p>
    <w:p w14:paraId="37AB9B37" w14:textId="666D370E" w:rsidR="006C7A7F" w:rsidRDefault="00C71ACB">
      <w:r>
        <w:t>0:0:26.550 --&gt; 0:0:26.860</w:t>
      </w:r>
      <w:r>
        <w:br/>
      </w:r>
      <w:r w:rsidR="00532288">
        <w:t>&lt;anonymous&gt;</w:t>
      </w:r>
      <w:r>
        <w:br/>
        <w:t>OK.</w:t>
      </w:r>
    </w:p>
    <w:p w14:paraId="37AB9B38" w14:textId="77777777" w:rsidR="006C7A7F" w:rsidRDefault="00C71ACB">
      <w:r>
        <w:t>0:0:26.550 --&gt; 0:0:28.340</w:t>
      </w:r>
      <w:r>
        <w:br/>
        <w:t>Lavneet Singh</w:t>
      </w:r>
      <w:r>
        <w:br/>
        <w:t>So can you please introduce yourself?</w:t>
      </w:r>
    </w:p>
    <w:p w14:paraId="37AB9B39" w14:textId="408BD040" w:rsidR="006C7A7F" w:rsidRDefault="00C71ACB">
      <w:r>
        <w:t>0:0:29.100 --&gt; 0:0:29.590</w:t>
      </w:r>
      <w:r>
        <w:br/>
      </w:r>
      <w:r w:rsidR="00532288">
        <w:t>&lt;anonymous&gt;</w:t>
      </w:r>
      <w:r>
        <w:br/>
        <w:t>Yeah.</w:t>
      </w:r>
    </w:p>
    <w:p w14:paraId="37AB9B3A" w14:textId="5B3CF915" w:rsidR="006C7A7F" w:rsidRDefault="00C71ACB">
      <w:r>
        <w:t>0:0:29.640 --&gt; 0:0:30.150</w:t>
      </w:r>
      <w:r>
        <w:br/>
      </w:r>
      <w:r w:rsidR="00532288">
        <w:t>&lt;anonymous&gt;</w:t>
      </w:r>
      <w:r>
        <w:br/>
        <w:t>OK.</w:t>
      </w:r>
    </w:p>
    <w:p w14:paraId="37AB9B3B" w14:textId="3D4EF356" w:rsidR="006C7A7F" w:rsidRDefault="00C71ACB">
      <w:r>
        <w:t>0:0:30.600 --&gt; 0:0:31.410</w:t>
      </w:r>
      <w:r>
        <w:br/>
      </w:r>
      <w:r w:rsidR="00532288">
        <w:t>&lt;anonymous&gt;</w:t>
      </w:r>
      <w:r>
        <w:br/>
        <w:t>Thanks for.</w:t>
      </w:r>
    </w:p>
    <w:p w14:paraId="37AB9B3C" w14:textId="1037B9AC" w:rsidR="006C7A7F" w:rsidRDefault="00C71ACB">
      <w:r>
        <w:t>0:0:31.500 --&gt; 0:0:33.430</w:t>
      </w:r>
      <w:r>
        <w:br/>
      </w:r>
      <w:r w:rsidR="00532288">
        <w:t>&lt;anonymous&gt;</w:t>
      </w:r>
      <w:r>
        <w:br/>
        <w:t xml:space="preserve">OK, so my name is </w:t>
      </w:r>
      <w:r w:rsidR="00532288">
        <w:t>&lt;anonymous&gt;</w:t>
      </w:r>
      <w:r>
        <w:t>.</w:t>
      </w:r>
    </w:p>
    <w:p w14:paraId="37AB9B3D" w14:textId="17D25E60" w:rsidR="006C7A7F" w:rsidRDefault="00C71ACB">
      <w:r>
        <w:t>0:0:33.740 --&gt; 0:0:39.970</w:t>
      </w:r>
      <w:r>
        <w:br/>
      </w:r>
      <w:r w:rsidR="00532288">
        <w:t>&lt;anonymous&gt;</w:t>
      </w:r>
      <w:r>
        <w:br/>
        <w:t>I I'm a senior iOS developer at Monocept Tech Company, which is based on Ahmedabad.</w:t>
      </w:r>
    </w:p>
    <w:p w14:paraId="37AB9B3E" w14:textId="1E068309" w:rsidR="006C7A7F" w:rsidRDefault="00C71ACB">
      <w:r>
        <w:t>0:0:40.140 --&gt; 0:0:48.830</w:t>
      </w:r>
      <w:r>
        <w:br/>
      </w:r>
      <w:r w:rsidR="00532288">
        <w:t>&lt;anonymous&gt;</w:t>
      </w:r>
      <w:r>
        <w:br/>
        <w:t>I have a 6 plus year experience in iOS application development with SWIFT programming language as well as Swift UI framework.</w:t>
      </w:r>
    </w:p>
    <w:p w14:paraId="37AB9B3F" w14:textId="24F39BA5" w:rsidR="006C7A7F" w:rsidRDefault="00C71ACB">
      <w:r>
        <w:t>0:0:49.160 --&gt; 0:1:10.450</w:t>
      </w:r>
      <w:r>
        <w:br/>
      </w:r>
      <w:r w:rsidR="00532288">
        <w:t>&lt;anonymous&gt;</w:t>
      </w:r>
      <w:r>
        <w:br/>
        <w:t>I have a I have extensive experience in like every developer application from scratch to deployment and I'm also expertise in a design pattern like I'm busy and MVVM and I have the I have worked with the many domain like health, health, inventory, ecommerce at that kind of that's all money.</w:t>
      </w:r>
    </w:p>
    <w:p w14:paraId="37AB9B40" w14:textId="77777777" w:rsidR="006C7A7F" w:rsidRDefault="00C71ACB">
      <w:r>
        <w:lastRenderedPageBreak/>
        <w:t>0:1:11.360 --&gt; 0:1:11.850</w:t>
      </w:r>
      <w:r>
        <w:br/>
        <w:t>Lavneet Singh</w:t>
      </w:r>
      <w:r>
        <w:br/>
        <w:t>Great.</w:t>
      </w:r>
    </w:p>
    <w:p w14:paraId="37AB9B41" w14:textId="77777777" w:rsidR="006C7A7F" w:rsidRDefault="00C71ACB">
      <w:r>
        <w:t>0:1:12.180 --&gt; 0:1:12.810</w:t>
      </w:r>
      <w:r>
        <w:br/>
        <w:t>Lavneet Singh</w:t>
      </w:r>
      <w:r>
        <w:br/>
        <w:t>Thank you.</w:t>
      </w:r>
    </w:p>
    <w:p w14:paraId="37AB9B42" w14:textId="0B7F798B" w:rsidR="006C7A7F" w:rsidRDefault="00C71ACB">
      <w:r>
        <w:t>0:1:15.230 --&gt; 0:1:15.410</w:t>
      </w:r>
      <w:r>
        <w:br/>
      </w:r>
      <w:r w:rsidR="00532288">
        <w:t>&lt;anonymous&gt;</w:t>
      </w:r>
      <w:r>
        <w:br/>
        <w:t>Yeah.</w:t>
      </w:r>
    </w:p>
    <w:p w14:paraId="37AB9B43" w14:textId="77777777" w:rsidR="006C7A7F" w:rsidRDefault="00C71ACB">
      <w:r>
        <w:t>0:1:12.920 --&gt; 0:1:23.290</w:t>
      </w:r>
      <w:r>
        <w:br/>
        <w:t>Lavneet Singh</w:t>
      </w:r>
      <w:r>
        <w:br/>
        <w:t>So I will share my screen and we'll walk through a few slides about the proposed paradigm and then like we discussed, we will follow up with the questions.</w:t>
      </w:r>
    </w:p>
    <w:p w14:paraId="37AB9B44" w14:textId="58908840" w:rsidR="006C7A7F" w:rsidRDefault="00C71ACB">
      <w:r>
        <w:t>0:1:23.560 --&gt; 0:1:23.870</w:t>
      </w:r>
      <w:r>
        <w:br/>
      </w:r>
      <w:r w:rsidR="00532288">
        <w:t>&lt;anonymous&gt;</w:t>
      </w:r>
      <w:r>
        <w:br/>
        <w:t>Hmm.</w:t>
      </w:r>
    </w:p>
    <w:p w14:paraId="37AB9B45" w14:textId="77777777" w:rsidR="006C7A7F" w:rsidRDefault="00C71ACB">
      <w:r>
        <w:t>0:1:23.820 --&gt; 0:1:24.890</w:t>
      </w:r>
      <w:r>
        <w:br/>
        <w:t>Lavneet Singh</w:t>
      </w:r>
      <w:r>
        <w:br/>
        <w:t>So can you see my screen?</w:t>
      </w:r>
    </w:p>
    <w:p w14:paraId="37AB9B46" w14:textId="00D3EB82" w:rsidR="006C7A7F" w:rsidRDefault="00C71ACB">
      <w:r>
        <w:t>0:1:25.390 --&gt; 0:1:26.290</w:t>
      </w:r>
      <w:r>
        <w:br/>
      </w:r>
      <w:r w:rsidR="00532288">
        <w:t>&lt;anonymous&gt;</w:t>
      </w:r>
      <w:r>
        <w:br/>
        <w:t>Yes, yes, I can see.</w:t>
      </w:r>
    </w:p>
    <w:p w14:paraId="37AB9B47" w14:textId="77777777" w:rsidR="006C7A7F" w:rsidRDefault="00C71ACB">
      <w:r>
        <w:t>0:1:27.880 --&gt; 0:1:41.750</w:t>
      </w:r>
      <w:r>
        <w:br/>
        <w:t>Lavneet Singh</w:t>
      </w:r>
      <w:r>
        <w:br/>
        <w:t>OK, so this approach we are proposing is for the cloud connected applications which run on battery operated devices like smartphones, tablets and even smartwatches etcetera.</w:t>
      </w:r>
    </w:p>
    <w:p w14:paraId="37AB9B48" w14:textId="77777777" w:rsidR="006C7A7F" w:rsidRDefault="00C71ACB">
      <w:r>
        <w:t>0:1:42.260 --&gt; 0:1:47.110</w:t>
      </w:r>
      <w:r>
        <w:br/>
        <w:t>Lavneet Singh</w:t>
      </w:r>
      <w:r>
        <w:br/>
        <w:t>So it is based on the MVVM paradigm.</w:t>
      </w:r>
    </w:p>
    <w:p w14:paraId="37AB9B49" w14:textId="77777777" w:rsidR="006C7A7F" w:rsidRDefault="00C71ACB">
      <w:r>
        <w:t>0:1:47.120 --&gt; 0:1:49.590</w:t>
      </w:r>
      <w:r>
        <w:br/>
        <w:t>Lavneet Singh</w:t>
      </w:r>
      <w:r>
        <w:br/>
        <w:t>So model, view, view model paradigm.</w:t>
      </w:r>
    </w:p>
    <w:p w14:paraId="37AB9B4A" w14:textId="77777777" w:rsidR="006C7A7F" w:rsidRDefault="00C71ACB">
      <w:r>
        <w:t>0:1:49.600 --&gt; 0:2:8.580</w:t>
      </w:r>
      <w:r>
        <w:br/>
        <w:t>Lavneet Singh</w:t>
      </w:r>
      <w:r>
        <w:br/>
        <w:t xml:space="preserve">So as you would know, we have views of the application where basically each other </w:t>
      </w:r>
      <w:r>
        <w:lastRenderedPageBreak/>
        <w:t>pages that are screens that we show it to the user and underlying each view we have the view model object which basically contains the data that matches exactly what the corresponding view is going to show.</w:t>
      </w:r>
    </w:p>
    <w:p w14:paraId="37AB9B4B" w14:textId="77777777" w:rsidR="006C7A7F" w:rsidRDefault="00C71ACB">
      <w:r>
        <w:t>0:2:9.610 --&gt; 0:2:20.110</w:t>
      </w:r>
      <w:r>
        <w:br/>
        <w:t>Lavneet Singh</w:t>
      </w:r>
      <w:r>
        <w:br/>
        <w:t>Each view has a its own view model and the data is automatically back and forth updated from the view to view model and vice versa.</w:t>
      </w:r>
    </w:p>
    <w:p w14:paraId="37AB9B4C" w14:textId="77777777" w:rsidR="006C7A7F" w:rsidRDefault="00C71ACB">
      <w:r>
        <w:t>0:2:21.180 --&gt; 0:2:21.680</w:t>
      </w:r>
      <w:r>
        <w:br/>
        <w:t>Lavneet Singh</w:t>
      </w:r>
      <w:r>
        <w:br/>
        <w:t>They didn't.</w:t>
      </w:r>
    </w:p>
    <w:p w14:paraId="37AB9B4D" w14:textId="77777777" w:rsidR="006C7A7F" w:rsidRDefault="00C71ACB">
      <w:r>
        <w:t>0:2:21.690 --&gt; 0:2:31.110</w:t>
      </w:r>
      <w:r>
        <w:br/>
        <w:t>Lavneet Singh</w:t>
      </w:r>
      <w:r>
        <w:br/>
        <w:t>Heard them called data model, which is the model part of MVVM which contains either single object or collection of objects.</w:t>
      </w:r>
    </w:p>
    <w:p w14:paraId="37AB9B4E" w14:textId="77777777" w:rsidR="006C7A7F" w:rsidRDefault="00C71ACB">
      <w:r>
        <w:t>0:2:31.580 --&gt; 0:2:39.730</w:t>
      </w:r>
      <w:r>
        <w:br/>
        <w:t>Lavneet Singh</w:t>
      </w:r>
      <w:r>
        <w:br/>
        <w:t>But the main thing is that the structure or the content of these objects would be much more than what is required to be shown in the UI.</w:t>
      </w:r>
    </w:p>
    <w:p w14:paraId="37AB9B4F" w14:textId="2D91B86D" w:rsidR="006C7A7F" w:rsidRDefault="00C71ACB">
      <w:r>
        <w:t>0:2:48.640 --&gt; 0:2:48.860</w:t>
      </w:r>
      <w:r>
        <w:br/>
      </w:r>
      <w:r w:rsidR="00532288">
        <w:t>&lt;anonymous&gt;</w:t>
      </w:r>
      <w:r>
        <w:br/>
        <w:t>Umm.</w:t>
      </w:r>
    </w:p>
    <w:p w14:paraId="37AB9B50" w14:textId="77777777" w:rsidR="006C7A7F" w:rsidRDefault="00C71ACB">
      <w:r>
        <w:t>0:2:40.220 --&gt; 0:2:57.670</w:t>
      </w:r>
      <w:r>
        <w:br/>
        <w:t>Lavneet Singh</w:t>
      </w:r>
      <w:r>
        <w:br/>
        <w:t>That is why on the client side, once we get this data model collections or objects from the server by doing the API calls we have to like filter or sort or such from these data model collection objects to get the information that we will need in the view model.</w:t>
      </w:r>
    </w:p>
    <w:p w14:paraId="37AB9B51" w14:textId="6BC29E93" w:rsidR="006C7A7F" w:rsidRDefault="00C71ACB">
      <w:r>
        <w:t>0:3:5.340 --&gt; 0:3:5.700</w:t>
      </w:r>
      <w:r>
        <w:br/>
      </w:r>
      <w:r w:rsidR="00532288">
        <w:t>&lt;anonymous&gt;</w:t>
      </w:r>
      <w:r>
        <w:br/>
        <w:t>OK.</w:t>
      </w:r>
    </w:p>
    <w:p w14:paraId="37AB9B52" w14:textId="77777777" w:rsidR="006C7A7F" w:rsidRDefault="00C71ACB">
      <w:r>
        <w:t>0:2:58.240 --&gt; 0:3:12.70</w:t>
      </w:r>
      <w:r>
        <w:br/>
        <w:t>Lavneet Singh</w:t>
      </w:r>
      <w:r>
        <w:br/>
        <w:t>So that requires processing of these data which consumes the battery of the device and we have also observed that the data that comes from comes from reply and the resizing data model.</w:t>
      </w:r>
    </w:p>
    <w:p w14:paraId="37AB9B53" w14:textId="77777777" w:rsidR="006C7A7F" w:rsidRDefault="00C71ACB">
      <w:r>
        <w:t>0:3:12.300 --&gt; 0:3:19.570</w:t>
      </w:r>
      <w:r>
        <w:br/>
        <w:t>Lavneet Singh</w:t>
      </w:r>
      <w:r>
        <w:br/>
      </w:r>
      <w:r>
        <w:lastRenderedPageBreak/>
        <w:t>Many of the of what you say feels or you can say many data does not get used at all in the US.</w:t>
      </w:r>
    </w:p>
    <w:p w14:paraId="37AB9B54" w14:textId="77777777" w:rsidR="006C7A7F" w:rsidRDefault="00C71ACB">
      <w:r>
        <w:t>0:3:20.40 --&gt; 0:3:21.180</w:t>
      </w:r>
      <w:r>
        <w:br/>
        <w:t>Lavneet Singh</w:t>
      </w:r>
      <w:r>
        <w:br/>
        <w:t>It just says over there.</w:t>
      </w:r>
    </w:p>
    <w:p w14:paraId="37AB9B55" w14:textId="55FCC966" w:rsidR="006C7A7F" w:rsidRDefault="00C71ACB">
      <w:r>
        <w:t>0:3:22.80 --&gt; 0:3:22.430</w:t>
      </w:r>
      <w:r>
        <w:br/>
      </w:r>
      <w:r w:rsidR="00532288">
        <w:t>&lt;anonymous&gt;</w:t>
      </w:r>
      <w:r>
        <w:br/>
        <w:t>Mm-hmm.</w:t>
      </w:r>
    </w:p>
    <w:p w14:paraId="37AB9B56" w14:textId="77777777" w:rsidR="006C7A7F" w:rsidRDefault="00C71ACB">
      <w:r>
        <w:t>0:3:22.110 --&gt; 0:3:34.690</w:t>
      </w:r>
      <w:r>
        <w:br/>
        <w:t>Lavneet Singh</w:t>
      </w:r>
      <w:r>
        <w:br/>
        <w:t>So what we are proposing is it new or evolved approach of the MVVM saying that it should be the remote model view and remote view model approach RN argument.</w:t>
      </w:r>
    </w:p>
    <w:p w14:paraId="37AB9B57" w14:textId="77777777" w:rsidR="006C7A7F" w:rsidRDefault="00C71ACB">
      <w:r>
        <w:t>0:3:35.320 --&gt; 0:3:45.120</w:t>
      </w:r>
      <w:r>
        <w:br/>
        <w:t>Lavneet Singh</w:t>
      </w:r>
      <w:r>
        <w:br/>
        <w:t>So with the goal that which would not have any processing on the device side and we should not get any access data on the client side.</w:t>
      </w:r>
    </w:p>
    <w:p w14:paraId="37AB9B58" w14:textId="77777777" w:rsidR="006C7A7F" w:rsidRDefault="00C71ACB">
      <w:r>
        <w:t>0:3:45.660 --&gt; 0:3:46.630</w:t>
      </w:r>
      <w:r>
        <w:br/>
        <w:t>Lavneet Singh</w:t>
      </w:r>
      <w:r>
        <w:br/>
        <w:t>OK, So what?</w:t>
      </w:r>
    </w:p>
    <w:p w14:paraId="37AB9B59" w14:textId="77777777" w:rsidR="006C7A7F" w:rsidRDefault="00C71ACB">
      <w:r>
        <w:t>0:3:46.640 --&gt; 0:3:47.270</w:t>
      </w:r>
      <w:r>
        <w:br/>
        <w:t>Lavneet Singh</w:t>
      </w:r>
      <w:r>
        <w:br/>
        <w:t>It hasn't.</w:t>
      </w:r>
    </w:p>
    <w:p w14:paraId="37AB9B5A" w14:textId="77777777" w:rsidR="006C7A7F" w:rsidRDefault="00C71ACB">
      <w:r>
        <w:t>0:3:47.280 --&gt; 0:3:55.440</w:t>
      </w:r>
      <w:r>
        <w:br/>
        <w:t>Lavneet Singh</w:t>
      </w:r>
      <w:r>
        <w:br/>
        <w:t>Basically, say we say that we have proposing that the view models that were that are there on the client side, we should move them to the server side.</w:t>
      </w:r>
    </w:p>
    <w:p w14:paraId="37AB9B5B" w14:textId="77777777" w:rsidR="006C7A7F" w:rsidRDefault="00C71ACB">
      <w:r>
        <w:t>0:3:56.330 --&gt; 0:4:2.680</w:t>
      </w:r>
      <w:r>
        <w:br/>
        <w:t>Lavneet Singh</w:t>
      </w:r>
      <w:r>
        <w:br/>
        <w:t>So once we move the views to the server side, the population of views remains similar.</w:t>
      </w:r>
    </w:p>
    <w:p w14:paraId="37AB9B5C" w14:textId="77777777" w:rsidR="006C7A7F" w:rsidRDefault="00C71ACB">
      <w:r>
        <w:t>0:4:2.690 --&gt; 0:4:8.310</w:t>
      </w:r>
      <w:r>
        <w:br/>
        <w:t>Lavneet Singh</w:t>
      </w:r>
      <w:r>
        <w:br/>
        <w:t>It gets from the remote model objects or collection of objects, but they are also on the server side.</w:t>
      </w:r>
    </w:p>
    <w:p w14:paraId="37AB9B5D" w14:textId="77777777" w:rsidR="006C7A7F" w:rsidRDefault="00C71ACB">
      <w:r>
        <w:t>0:4:9.140 --&gt; 0:4:22.270</w:t>
      </w:r>
      <w:r>
        <w:br/>
        <w:t>Lavneet Singh</w:t>
      </w:r>
      <w:r>
        <w:br/>
      </w:r>
      <w:r>
        <w:lastRenderedPageBreak/>
        <w:t>Add in this password API call the view model corresponding view model is used to get the response and into the client side and it is basically GSM, this false.</w:t>
      </w:r>
    </w:p>
    <w:p w14:paraId="37AB9B5E" w14:textId="77777777" w:rsidR="006C7A7F" w:rsidRDefault="00C71ACB">
      <w:r>
        <w:t>0:4:22.460 --&gt; 0:4:24.440</w:t>
      </w:r>
      <w:r>
        <w:br/>
        <w:t>Lavneet Singh</w:t>
      </w:r>
      <w:r>
        <w:br/>
        <w:t>So we have on the client side.</w:t>
      </w:r>
    </w:p>
    <w:p w14:paraId="37AB9B5F" w14:textId="77777777" w:rsidR="006C7A7F" w:rsidRDefault="00C71ACB">
      <w:r>
        <w:t>0:4:24.450 --&gt; 0:4:25.830</w:t>
      </w:r>
      <w:r>
        <w:br/>
        <w:t>Lavneet Singh</w:t>
      </w:r>
      <w:r>
        <w:br/>
        <w:t>Also, we want objects.</w:t>
      </w:r>
    </w:p>
    <w:p w14:paraId="37AB9B60" w14:textId="77777777" w:rsidR="006C7A7F" w:rsidRDefault="00C71ACB">
      <w:r>
        <w:t>0:4:25.840 --&gt; 0:4:26.710</w:t>
      </w:r>
      <w:r>
        <w:br/>
        <w:t>Lavneet Singh</w:t>
      </w:r>
      <w:r>
        <w:br/>
        <w:t>We are calling them.</w:t>
      </w:r>
    </w:p>
    <w:p w14:paraId="37AB9B61" w14:textId="77777777" w:rsidR="006C7A7F" w:rsidRDefault="00C71ACB">
      <w:r>
        <w:t>0:4:26.720 --&gt; 0:4:44.850</w:t>
      </w:r>
      <w:r>
        <w:br/>
        <w:t>Lavneet Singh</w:t>
      </w:r>
      <w:r>
        <w:br/>
        <w:t>We want to toxy objects because the real view model which gets data from remote model filters and gets prepared is on the server side it's representation there is there on the client side because who have this view I to the view model, we do really need a object here.</w:t>
      </w:r>
    </w:p>
    <w:p w14:paraId="37AB9B62" w14:textId="77777777" w:rsidR="006C7A7F" w:rsidRDefault="00C71ACB">
      <w:r>
        <w:t>0:4:44.860 --&gt; 0:4:58.380</w:t>
      </w:r>
      <w:r>
        <w:br/>
        <w:t>Lavneet Singh</w:t>
      </w:r>
      <w:r>
        <w:br/>
        <w:t>So we are having few model objects as proxy or representative objects on the client side also, but a green point is that they do not have to process any data from model objects.</w:t>
      </w:r>
    </w:p>
    <w:p w14:paraId="37AB9B63" w14:textId="77777777" w:rsidR="006C7A7F" w:rsidRDefault="00C71ACB">
      <w:r>
        <w:t>0:4:58.390 --&gt; 0:5:7.370</w:t>
      </w:r>
      <w:r>
        <w:br/>
        <w:t>Lavneet Singh</w:t>
      </w:r>
      <w:r>
        <w:br/>
        <w:t>This Jason that matches exactly what they really need and therefore there is no processing, no excess client did data on the client side.</w:t>
      </w:r>
    </w:p>
    <w:p w14:paraId="37AB9B64" w14:textId="77777777" w:rsidR="006C7A7F" w:rsidRDefault="00C71ACB">
      <w:r>
        <w:t>0:5:7.940 --&gt; 0:5:18.860</w:t>
      </w:r>
      <w:r>
        <w:br/>
        <w:t>Lavneet Singh</w:t>
      </w:r>
      <w:r>
        <w:br/>
        <w:t>So therefore, because no setting is there because there is no excessive on the client side, we say that it could save the battery of the client side device.</w:t>
      </w:r>
    </w:p>
    <w:p w14:paraId="37AB9B65" w14:textId="77777777" w:rsidR="006C7A7F" w:rsidRDefault="00C71ACB">
      <w:r>
        <w:t>0:5:19.640 --&gt; 0:5:22.930</w:t>
      </w:r>
      <w:r>
        <w:br/>
        <w:t>Lavneet Singh</w:t>
      </w:r>
      <w:r>
        <w:br/>
        <w:t>So with this proposed model, we conducted some experiments.</w:t>
      </w:r>
    </w:p>
    <w:p w14:paraId="37AB9B66" w14:textId="3BB9F4B8" w:rsidR="006C7A7F" w:rsidRDefault="00C71ACB">
      <w:r>
        <w:t>0:5:24.810 --&gt; 0:5:24.970</w:t>
      </w:r>
      <w:r>
        <w:br/>
      </w:r>
      <w:r w:rsidR="00532288">
        <w:t>&lt;anonymous&gt;</w:t>
      </w:r>
      <w:r>
        <w:br/>
        <w:t>But.</w:t>
      </w:r>
    </w:p>
    <w:p w14:paraId="37AB9B67" w14:textId="77777777" w:rsidR="006C7A7F" w:rsidRDefault="00C71ACB">
      <w:r>
        <w:lastRenderedPageBreak/>
        <w:t>0:5:23.100 --&gt; 0:5:25.80</w:t>
      </w:r>
      <w:r>
        <w:br/>
        <w:t>Lavneet Singh</w:t>
      </w:r>
      <w:r>
        <w:br/>
        <w:t>So we created a cross platform application.</w:t>
      </w:r>
    </w:p>
    <w:p w14:paraId="37AB9B68" w14:textId="77777777" w:rsidR="006C7A7F" w:rsidRDefault="00C71ACB">
      <w:r>
        <w:t>0:5:25.840 --&gt; 0:5:26.490</w:t>
      </w:r>
      <w:r>
        <w:br/>
        <w:t>Lavneet Singh</w:t>
      </w:r>
      <w:r>
        <w:br/>
        <w:t>Uh.</w:t>
      </w:r>
    </w:p>
    <w:p w14:paraId="37AB9B69" w14:textId="77777777" w:rsidR="006C7A7F" w:rsidRDefault="00C71ACB">
      <w:r>
        <w:t>0:5:26.940 --&gt; 0:5:29.850</w:t>
      </w:r>
      <w:r>
        <w:br/>
        <w:t>Lavneet Singh</w:t>
      </w:r>
      <w:r>
        <w:br/>
        <w:t>Which would run off the iPhone and Android phones.</w:t>
      </w:r>
    </w:p>
    <w:p w14:paraId="37AB9B6A" w14:textId="77777777" w:rsidR="006C7A7F" w:rsidRDefault="00C71ACB">
      <w:r>
        <w:t>0:5:30.100 --&gt; 0:5:39.170</w:t>
      </w:r>
      <w:r>
        <w:br/>
        <w:t>Lavneet Singh</w:t>
      </w:r>
      <w:r>
        <w:br/>
        <w:t>So this application experimental application code we run in a mode where it will execute the tasks on the client.</w:t>
      </w:r>
    </w:p>
    <w:p w14:paraId="37AB9B6B" w14:textId="77777777" w:rsidR="006C7A7F" w:rsidRDefault="00C71ACB">
      <w:r>
        <w:t>0:5:39.220 --&gt; 0:5:44.70</w:t>
      </w:r>
      <w:r>
        <w:br/>
        <w:t>Lavneet Singh</w:t>
      </w:r>
      <w:r>
        <w:br/>
        <w:t>Or sorry, on the server side and then send the result of that execution.</w:t>
      </w:r>
    </w:p>
    <w:p w14:paraId="37AB9B6C" w14:textId="77777777" w:rsidR="006C7A7F" w:rsidRDefault="00C71ACB">
      <w:r>
        <w:t>0:5:44.80 --&gt; 0:5:50.990</w:t>
      </w:r>
      <w:r>
        <w:br/>
        <w:t>Lavneet Singh</w:t>
      </w:r>
      <w:r>
        <w:br/>
        <w:t>Basically, could task completed status on the on the client and that client it will show up the status.</w:t>
      </w:r>
    </w:p>
    <w:p w14:paraId="37AB9B6D" w14:textId="77777777" w:rsidR="006C7A7F" w:rsidRDefault="00C71ACB">
      <w:r>
        <w:t>0:5:52.240 --&gt; 0:5:54.110</w:t>
      </w:r>
      <w:r>
        <w:br/>
        <w:t>Lavneet Singh</w:t>
      </w:r>
      <w:r>
        <w:br/>
        <w:t>If you're gonna get there non.</w:t>
      </w:r>
    </w:p>
    <w:p w14:paraId="37AB9B6E" w14:textId="77777777" w:rsidR="006C7A7F" w:rsidRDefault="00C71ACB">
      <w:r>
        <w:t>0:5:54.320 --&gt; 0:5:59.240</w:t>
      </w:r>
      <w:r>
        <w:br/>
        <w:t>Lavneet Singh</w:t>
      </w:r>
      <w:r>
        <w:br/>
        <w:t>Ohh I'd II mode like in this case those three should rising.</w:t>
      </w:r>
    </w:p>
    <w:p w14:paraId="37AB9B6F" w14:textId="77777777" w:rsidR="006C7A7F" w:rsidRDefault="00C71ACB">
      <w:r>
        <w:t>0:5:59.410 --&gt; 0:6:5.750</w:t>
      </w:r>
      <w:r>
        <w:br/>
        <w:t>Lavneet Singh</w:t>
      </w:r>
      <w:r>
        <w:br/>
        <w:t>So in that case the task will be run and completed on the client, on the client or the device side only.</w:t>
      </w:r>
    </w:p>
    <w:p w14:paraId="37AB9B70" w14:textId="77777777" w:rsidR="006C7A7F" w:rsidRDefault="00C71ACB">
      <w:r>
        <w:t>0:6:6.930 --&gt; 0:6:16.860</w:t>
      </w:r>
      <w:r>
        <w:br/>
        <w:t>Lavneet Singh</w:t>
      </w:r>
      <w:r>
        <w:br/>
        <w:t>So we will also majoring, let's say the duration of the This experiment on what was the battery and the time also run, what is the current status etcetera.</w:t>
      </w:r>
    </w:p>
    <w:p w14:paraId="37AB9B71" w14:textId="77777777" w:rsidR="006C7A7F" w:rsidRDefault="00C71ACB">
      <w:r>
        <w:t>0:6:17.170 --&gt; 0:6:27.370</w:t>
      </w:r>
      <w:r>
        <w:br/>
        <w:t>Lavneet Singh</w:t>
      </w:r>
      <w:r>
        <w:br/>
      </w:r>
      <w:r>
        <w:lastRenderedPageBreak/>
        <w:t>So what we observed is, so if you see these graphs, this blue line is the graph for and the MDM it was running the MDM mode, the older mode.</w:t>
      </w:r>
    </w:p>
    <w:p w14:paraId="37AB9B72" w14:textId="77777777" w:rsidR="006C7A7F" w:rsidRDefault="00C71ACB">
      <w:r>
        <w:t>0:6:28.60 --&gt; 0:6:32.40</w:t>
      </w:r>
      <w:r>
        <w:br/>
        <w:t>Lavneet Singh</w:t>
      </w:r>
      <w:r>
        <w:br/>
        <w:t>And this the orange and green lines are friendly.</w:t>
      </w:r>
    </w:p>
    <w:p w14:paraId="37AB9B73" w14:textId="77777777" w:rsidR="006C7A7F" w:rsidRDefault="00C71ACB">
      <w:r>
        <w:t>0:6:32.50 --&gt; 0:6:34.440</w:t>
      </w:r>
      <w:r>
        <w:br/>
        <w:t>Lavneet Singh</w:t>
      </w:r>
      <w:r>
        <w:br/>
        <w:t>Application was used in R&amp;D as in mode.</w:t>
      </w:r>
    </w:p>
    <w:p w14:paraId="37AB9B74" w14:textId="77777777" w:rsidR="006C7A7F" w:rsidRDefault="00C71ACB">
      <w:r>
        <w:t>0:6:34.670 --&gt; 0:6:39.830</w:t>
      </w:r>
      <w:r>
        <w:br/>
        <w:t>Lavneet Singh</w:t>
      </w:r>
      <w:r>
        <w:br/>
        <w:t>The Gray line is the 4th one and Orange is with white.</w:t>
      </w:r>
    </w:p>
    <w:p w14:paraId="37AB9B75" w14:textId="77777777" w:rsidR="006C7A7F" w:rsidRDefault="00C71ACB">
      <w:r>
        <w:t>0:6:40.150 --&gt; 0:6:49.600</w:t>
      </w:r>
      <w:r>
        <w:br/>
        <w:t>Lavneet Singh</w:t>
      </w:r>
      <w:r>
        <w:br/>
        <w:t>When the phone was too white, but in either case, we have observed that there is a reduction in the battery usage when we are using the RPI.</w:t>
      </w:r>
    </w:p>
    <w:p w14:paraId="37AB9B76" w14:textId="77777777" w:rsidR="006C7A7F" w:rsidRDefault="00C71ACB">
      <w:r>
        <w:t>0:6:51.950 --&gt; 0:7:2.70</w:t>
      </w:r>
      <w:r>
        <w:br/>
        <w:t>Lavneet Singh</w:t>
      </w:r>
      <w:r>
        <w:br/>
        <w:t>Then we also did a open source case study where we basically took a restaurant act which was already following me.</w:t>
      </w:r>
    </w:p>
    <w:p w14:paraId="37AB9B77" w14:textId="77777777" w:rsidR="006C7A7F" w:rsidRDefault="00C71ACB">
      <w:r>
        <w:t>0:7:2.80 --&gt; 0:7:7.230</w:t>
      </w:r>
      <w:r>
        <w:br/>
        <w:t>Lavneet Singh</w:t>
      </w:r>
      <w:r>
        <w:br/>
        <w:t>Anyway, I'm drunk pattern and just observe this energy consumption.</w:t>
      </w:r>
    </w:p>
    <w:p w14:paraId="37AB9B78" w14:textId="77777777" w:rsidR="006C7A7F" w:rsidRDefault="00C71ACB">
      <w:r>
        <w:t>0:7:8.210 --&gt; 0:7:23.70</w:t>
      </w:r>
      <w:r>
        <w:br/>
        <w:t>Lavneet Singh</w:t>
      </w:r>
      <w:r>
        <w:br/>
        <w:t>Then we moved our converted this RMB MDM application to the proposed RMB LMB parable, where we created back end service more than view models to the server side and then just apply the data then it was required.</w:t>
      </w:r>
    </w:p>
    <w:p w14:paraId="37AB9B79" w14:textId="77777777" w:rsidR="006C7A7F" w:rsidRDefault="00C71ACB">
      <w:r>
        <w:t>0:7:23.460 --&gt; 0:7:38.270</w:t>
      </w:r>
      <w:r>
        <w:br/>
        <w:t>Lavneet Singh</w:t>
      </w:r>
      <w:r>
        <w:br/>
        <w:t>So we observed that after following the new paradigm, it reduce the battery consumption by 42% and also as an additional benefit we saw that the response time of that vision improved by 45%.</w:t>
      </w:r>
    </w:p>
    <w:p w14:paraId="37AB9B7A" w14:textId="312E5054" w:rsidR="006C7A7F" w:rsidRDefault="00C71ACB">
      <w:r>
        <w:t>0:7:41.80 --&gt; 0:7:41.260</w:t>
      </w:r>
      <w:r>
        <w:br/>
      </w:r>
      <w:r w:rsidR="00532288">
        <w:t>&lt;anonymous&gt;</w:t>
      </w:r>
      <w:r>
        <w:br/>
        <w:t>Yeah.</w:t>
      </w:r>
    </w:p>
    <w:p w14:paraId="37AB9B7B" w14:textId="77777777" w:rsidR="006C7A7F" w:rsidRDefault="00C71ACB">
      <w:r>
        <w:lastRenderedPageBreak/>
        <w:t>0:7:38.280 --&gt; 0:7:44.160</w:t>
      </w:r>
      <w:r>
        <w:br/>
        <w:t>Lavneet Singh</w:t>
      </w:r>
      <w:r>
        <w:br/>
        <w:t>So it was much quicker to respond to the tabs and the schools and the things of the the.</w:t>
      </w:r>
    </w:p>
    <w:p w14:paraId="37AB9B7C" w14:textId="358235F8" w:rsidR="006C7A7F" w:rsidRDefault="00C71ACB">
      <w:r>
        <w:t>0:7:52.780 --&gt; 0:7:53.20</w:t>
      </w:r>
      <w:r>
        <w:br/>
      </w:r>
      <w:r w:rsidR="00532288">
        <w:t>&lt;anonymous&gt;</w:t>
      </w:r>
      <w:r>
        <w:br/>
        <w:t>Yeah.</w:t>
      </w:r>
    </w:p>
    <w:p w14:paraId="37AB9B7D" w14:textId="15D75145" w:rsidR="006C7A7F" w:rsidRDefault="00C71ACB">
      <w:r>
        <w:t>0:7:55.620 --&gt; 0:7:55.880</w:t>
      </w:r>
      <w:r>
        <w:br/>
      </w:r>
      <w:r w:rsidR="00532288">
        <w:t>&lt;anonymous&gt;</w:t>
      </w:r>
      <w:r>
        <w:br/>
        <w:t>OK.</w:t>
      </w:r>
    </w:p>
    <w:p w14:paraId="37AB9B7E" w14:textId="77777777" w:rsidR="006C7A7F" w:rsidRDefault="00C71ACB">
      <w:r>
        <w:t>0:7:44.590 --&gt; 0:7:57.600</w:t>
      </w:r>
      <w:r>
        <w:br/>
        <w:t>Lavneet Singh</w:t>
      </w:r>
      <w:r>
        <w:br/>
        <w:t>So this was the experimental result, and now that that's my presentation, 1000 dushan, so I will end the sharing my screen and then we can go through the the questions.</w:t>
      </w:r>
    </w:p>
    <w:p w14:paraId="37AB9B7F" w14:textId="6B22724B" w:rsidR="006C7A7F" w:rsidRDefault="00C71ACB">
      <w:r>
        <w:t>0:7:58.330 --&gt; 0:7:59.10</w:t>
      </w:r>
      <w:r>
        <w:br/>
      </w:r>
      <w:r w:rsidR="00532288">
        <w:t>&lt;anonymous&gt;</w:t>
      </w:r>
      <w:r>
        <w:br/>
        <w:t>Yeah. OK.</w:t>
      </w:r>
    </w:p>
    <w:p w14:paraId="37AB9B80" w14:textId="77777777" w:rsidR="006C7A7F" w:rsidRDefault="00C71ACB">
      <w:r>
        <w:t>0:8:0.120 --&gt; 0:8:1.760</w:t>
      </w:r>
      <w:r>
        <w:br/>
        <w:t>Lavneet Singh</w:t>
      </w:r>
      <w:r>
        <w:br/>
        <w:t>OK, alright.</w:t>
      </w:r>
    </w:p>
    <w:p w14:paraId="37AB9B81" w14:textId="77777777" w:rsidR="006C7A7F" w:rsidRDefault="00C71ACB">
      <w:r>
        <w:t>0:8:1.770 --&gt; 0:8:13.120</w:t>
      </w:r>
      <w:r>
        <w:br/>
        <w:t>Lavneet Singh</w:t>
      </w:r>
      <w:r>
        <w:br/>
        <w:t>So uh, the I as I have on this year this list with you so that you know you are not the best of this question with you so that you're not surprised with that question.</w:t>
      </w:r>
    </w:p>
    <w:p w14:paraId="37AB9B82" w14:textId="77777777" w:rsidR="006C7A7F" w:rsidRDefault="00C71ACB">
      <w:r>
        <w:t>0:8:13.130 --&gt; 0:8:18.450</w:t>
      </w:r>
      <w:r>
        <w:br/>
        <w:t>Lavneet Singh</w:t>
      </w:r>
      <w:r>
        <w:br/>
        <w:t>I want your like it's hard to be already prepared so that we can have it.</w:t>
      </w:r>
    </w:p>
    <w:p w14:paraId="37AB9B83" w14:textId="77777777" w:rsidR="006C7A7F" w:rsidRDefault="00C71ACB">
      <w:r>
        <w:t>0:8:18.460 --&gt; 0:8:20.190</w:t>
      </w:r>
      <w:r>
        <w:br/>
        <w:t>Lavneet Singh</w:t>
      </w:r>
      <w:r>
        <w:br/>
        <w:t>We need full answers for these questions.</w:t>
      </w:r>
    </w:p>
    <w:p w14:paraId="37AB9B84" w14:textId="24163F05" w:rsidR="006C7A7F" w:rsidRDefault="00C71ACB">
      <w:r>
        <w:t>0:8:20.780 --&gt; 0:8:21.110</w:t>
      </w:r>
      <w:r>
        <w:br/>
      </w:r>
      <w:r w:rsidR="00532288">
        <w:t>&lt;anonymous&gt;</w:t>
      </w:r>
      <w:r>
        <w:br/>
        <w:t>Umm.</w:t>
      </w:r>
    </w:p>
    <w:p w14:paraId="37AB9B85" w14:textId="77777777" w:rsidR="006C7A7F" w:rsidRDefault="00C71ACB">
      <w:r>
        <w:t>0:8:20.680 --&gt; 0:8:28.270</w:t>
      </w:r>
      <w:r>
        <w:br/>
        <w:t>Lavneet Singh</w:t>
      </w:r>
      <w:r>
        <w:br/>
        <w:t>So the first question is, do you and your team actively work on web applications or applications that run on that?</w:t>
      </w:r>
    </w:p>
    <w:p w14:paraId="37AB9B86" w14:textId="77777777" w:rsidR="006C7A7F" w:rsidRDefault="00C71ACB">
      <w:r>
        <w:lastRenderedPageBreak/>
        <w:t>0:8:28.280 --&gt; 0:8:30.940</w:t>
      </w:r>
      <w:r>
        <w:br/>
        <w:t>Lavneet Singh</w:t>
      </w:r>
      <w:r>
        <w:br/>
        <w:t>You're building devices like phones and tablets and laptops.</w:t>
      </w:r>
    </w:p>
    <w:p w14:paraId="37AB9B87" w14:textId="367F2DF0" w:rsidR="006C7A7F" w:rsidRDefault="00C71ACB">
      <w:r>
        <w:t>0:8:31.820 --&gt; 0:8:34.370</w:t>
      </w:r>
      <w:r>
        <w:br/>
      </w:r>
      <w:r w:rsidR="00532288">
        <w:t>&lt;anonymous&gt;</w:t>
      </w:r>
      <w:r>
        <w:br/>
        <w:t>Uh, yes, we I envy work.</w:t>
      </w:r>
    </w:p>
    <w:p w14:paraId="37AB9B88" w14:textId="7A0315CF" w:rsidR="006C7A7F" w:rsidRDefault="00C71ACB">
      <w:r>
        <w:t>0:8:34.380 --&gt; 0:8:39.840</w:t>
      </w:r>
      <w:r>
        <w:br/>
      </w:r>
      <w:r w:rsidR="00532288">
        <w:t>&lt;anonymous&gt;</w:t>
      </w:r>
      <w:r>
        <w:br/>
        <w:t>Uh, that device which is related to battery, we work on that.</w:t>
      </w:r>
    </w:p>
    <w:p w14:paraId="37AB9B89" w14:textId="77777777" w:rsidR="006C7A7F" w:rsidRDefault="00C71ACB">
      <w:r>
        <w:t>0:8:41.270 --&gt; 0:8:41.630</w:t>
      </w:r>
      <w:r>
        <w:br/>
        <w:t>Lavneet Singh</w:t>
      </w:r>
      <w:r>
        <w:br/>
        <w:t>OK.</w:t>
      </w:r>
    </w:p>
    <w:p w14:paraId="37AB9B8A" w14:textId="77777777" w:rsidR="006C7A7F" w:rsidRDefault="00C71ACB">
      <w:r>
        <w:t>0:8:41.700 --&gt; 0:8:42.160</w:t>
      </w:r>
      <w:r>
        <w:br/>
        <w:t>Lavneet Singh</w:t>
      </w:r>
      <w:r>
        <w:br/>
        <w:t>OK, good.</w:t>
      </w:r>
    </w:p>
    <w:p w14:paraId="37AB9B8B" w14:textId="77777777" w:rsidR="006C7A7F" w:rsidRDefault="00C71ACB">
      <w:r>
        <w:t>0:8:42.170 --&gt; 0:8:42.360</w:t>
      </w:r>
      <w:r>
        <w:br/>
        <w:t>Lavneet Singh</w:t>
      </w:r>
      <w:r>
        <w:br/>
        <w:t>Good.</w:t>
      </w:r>
    </w:p>
    <w:p w14:paraId="37AB9B8C" w14:textId="405A3406" w:rsidR="006C7A7F" w:rsidRDefault="00C71ACB">
      <w:r>
        <w:t>0:8:44.690 --&gt; 0:8:45.560</w:t>
      </w:r>
      <w:r>
        <w:br/>
      </w:r>
      <w:r w:rsidR="00532288">
        <w:t>&lt;anonymous&gt;</w:t>
      </w:r>
      <w:r>
        <w:br/>
        <w:t>Yeah, I don't have any.</w:t>
      </w:r>
    </w:p>
    <w:p w14:paraId="37AB9B8D" w14:textId="66A32FE4" w:rsidR="006C7A7F" w:rsidRDefault="00C71ACB">
      <w:r>
        <w:t>0:8:46.810 --&gt; 0:8:48.470</w:t>
      </w:r>
      <w:r>
        <w:br/>
      </w:r>
      <w:r w:rsidR="00532288">
        <w:t>&lt;anonymous&gt;</w:t>
      </w:r>
      <w:r>
        <w:br/>
        <w:t>Yes, yes, yes, yes.</w:t>
      </w:r>
    </w:p>
    <w:p w14:paraId="37AB9B8E" w14:textId="77777777" w:rsidR="006C7A7F" w:rsidRDefault="00C71ACB">
      <w:r>
        <w:t>0:8:42.700 --&gt; 0:8:48.870</w:t>
      </w:r>
      <w:r>
        <w:br/>
        <w:t>Lavneet Singh</w:t>
      </w:r>
      <w:r>
        <w:br/>
        <w:t>Yeah, because you and iOS developer, so mostly your work will be on the on the device set. No.</w:t>
      </w:r>
    </w:p>
    <w:p w14:paraId="37AB9B8F" w14:textId="77777777" w:rsidR="006C7A7F" w:rsidRDefault="00C71ACB">
      <w:r>
        <w:t>0:8:50.70 --&gt; 0:8:56.660</w:t>
      </w:r>
      <w:r>
        <w:br/>
        <w:t>Lavneet Singh</w:t>
      </w:r>
      <w:r>
        <w:br/>
        <w:t>So when you use the API that come that is provided to you as a, I used to helper by the back end team.</w:t>
      </w:r>
    </w:p>
    <w:p w14:paraId="37AB9B90" w14:textId="16EDA990" w:rsidR="006C7A7F" w:rsidRDefault="00C71ACB">
      <w:r>
        <w:t>0:8:57.280 --&gt; 0:8:57.600</w:t>
      </w:r>
      <w:r>
        <w:br/>
      </w:r>
      <w:r w:rsidR="00532288">
        <w:t>&lt;anonymous&gt;</w:t>
      </w:r>
      <w:r>
        <w:br/>
        <w:t>Mm-hmm.</w:t>
      </w:r>
    </w:p>
    <w:p w14:paraId="37AB9B91" w14:textId="77777777" w:rsidR="006C7A7F" w:rsidRDefault="00C71ACB">
      <w:r>
        <w:lastRenderedPageBreak/>
        <w:t>0:8:57.90 --&gt; 0:9:5.410</w:t>
      </w:r>
      <w:r>
        <w:br/>
        <w:t>Lavneet Singh</w:t>
      </w:r>
      <w:r>
        <w:br/>
        <w:t>Does that at the PM that app your app is using would be sending more than required data to the client set.</w:t>
      </w:r>
    </w:p>
    <w:p w14:paraId="37AB9B92" w14:textId="1C451F03" w:rsidR="006C7A7F" w:rsidRDefault="00C71ACB">
      <w:r>
        <w:t>0:9:6.520 --&gt; 0:9:11.10</w:t>
      </w:r>
      <w:r>
        <w:br/>
      </w:r>
      <w:r w:rsidR="00532288">
        <w:t>&lt;anonymous&gt;</w:t>
      </w:r>
      <w:r>
        <w:br/>
        <w:t>Yes, they actually the back end developer send the whole object like a.</w:t>
      </w:r>
    </w:p>
    <w:p w14:paraId="37AB9B93" w14:textId="3FA6FAF9" w:rsidR="006C7A7F" w:rsidRDefault="00C71ACB">
      <w:r>
        <w:t>0:9:11.300 --&gt; 0:9:22.290</w:t>
      </w:r>
      <w:r>
        <w:br/>
      </w:r>
      <w:r w:rsidR="00532288">
        <w:t>&lt;anonymous&gt;</w:t>
      </w:r>
      <w:r>
        <w:br/>
        <w:t>Suppose I need a like a name and address and mobile number, but the developer guy also send the name like date of birth like created at updated AD.</w:t>
      </w:r>
    </w:p>
    <w:p w14:paraId="37AB9B94" w14:textId="378CC683" w:rsidR="006C7A7F" w:rsidRDefault="00C71ACB">
      <w:r>
        <w:t>0:9:22.340 --&gt; 0:9:25.590</w:t>
      </w:r>
      <w:r>
        <w:br/>
      </w:r>
      <w:r w:rsidR="00532288">
        <w:t>&lt;anonymous&gt;</w:t>
      </w:r>
      <w:r>
        <w:br/>
        <w:t>That kind of extra key parameter to us.</w:t>
      </w:r>
    </w:p>
    <w:p w14:paraId="37AB9B95" w14:textId="77777777" w:rsidR="006C7A7F" w:rsidRDefault="00C71ACB">
      <w:r>
        <w:t>0:9:26.900 --&gt; 0:9:27.290</w:t>
      </w:r>
      <w:r>
        <w:br/>
        <w:t>Lavneet Singh</w:t>
      </w:r>
      <w:r>
        <w:br/>
        <w:t>OK.</w:t>
      </w:r>
    </w:p>
    <w:p w14:paraId="37AB9B96" w14:textId="77777777" w:rsidR="006C7A7F" w:rsidRDefault="00C71ACB">
      <w:r>
        <w:t>0:9:27.720 --&gt; 0:9:30.800</w:t>
      </w:r>
      <w:r>
        <w:br/>
        <w:t>Lavneet Singh</w:t>
      </w:r>
      <w:r>
        <w:br/>
        <w:t>So you will then filter it out and then use only the one that.</w:t>
      </w:r>
    </w:p>
    <w:p w14:paraId="37AB9B97" w14:textId="0C746310" w:rsidR="006C7A7F" w:rsidRDefault="00C71ACB">
      <w:r>
        <w:t>0:9:30.90 --&gt; 0:9:31.440</w:t>
      </w:r>
      <w:r>
        <w:br/>
      </w:r>
      <w:r w:rsidR="00532288">
        <w:t>&lt;anonymous&gt;</w:t>
      </w:r>
      <w:r>
        <w:br/>
        <w:t>Yeah. Yeah. Yes.</w:t>
      </w:r>
    </w:p>
    <w:p w14:paraId="37AB9B98" w14:textId="77777777" w:rsidR="006C7A7F" w:rsidRDefault="00C71ACB">
      <w:r>
        <w:t>0:9:32.780 --&gt; 0:9:33.110</w:t>
      </w:r>
      <w:r>
        <w:br/>
        <w:t>Lavneet Singh</w:t>
      </w:r>
      <w:r>
        <w:br/>
        <w:t>OK.</w:t>
      </w:r>
    </w:p>
    <w:p w14:paraId="37AB9B99" w14:textId="77777777" w:rsidR="006C7A7F" w:rsidRDefault="00C71ACB">
      <w:r>
        <w:t>0:9:33.120 --&gt; 0:9:33.460</w:t>
      </w:r>
      <w:r>
        <w:br/>
        <w:t>Lavneet Singh</w:t>
      </w:r>
      <w:r>
        <w:br/>
        <w:t>Thank you.</w:t>
      </w:r>
    </w:p>
    <w:p w14:paraId="37AB9B9A" w14:textId="3CA370FF" w:rsidR="006C7A7F" w:rsidRDefault="00C71ACB">
      <w:r>
        <w:t>0:9:31.450 --&gt; 0:9:37.750</w:t>
      </w:r>
      <w:r>
        <w:br/>
      </w:r>
      <w:r w:rsidR="00532288">
        <w:t>&lt;anonymous&gt;</w:t>
      </w:r>
      <w:r>
        <w:br/>
        <w:t>Yes or sometime we ask to them like please send only the required data.</w:t>
      </w:r>
    </w:p>
    <w:p w14:paraId="37AB9B9B" w14:textId="77777777" w:rsidR="006C7A7F" w:rsidRDefault="00C71ACB">
      <w:r>
        <w:t>0:9:39.150 --&gt; 0:9:39.950</w:t>
      </w:r>
      <w:r>
        <w:br/>
        <w:t>Lavneet Singh</w:t>
      </w:r>
      <w:r>
        <w:br/>
        <w:t>OK, OK.</w:t>
      </w:r>
    </w:p>
    <w:p w14:paraId="37AB9B9C" w14:textId="77777777" w:rsidR="006C7A7F" w:rsidRDefault="00C71ACB">
      <w:r>
        <w:lastRenderedPageBreak/>
        <w:t>0:9:41.0 --&gt; 0:10:0.810</w:t>
      </w:r>
      <w:r>
        <w:br/>
        <w:t>Lavneet Singh</w:t>
      </w:r>
      <w:r>
        <w:br/>
        <w:t>Uh, third question, so could this paradigm when we are young paradigm we followed in the project that your team is doing the same analogy on the client devices meaning considering that how important the energy saving or battery saving is on the client side, will there be a reason to follow this paradigm?</w:t>
      </w:r>
    </w:p>
    <w:p w14:paraId="37AB9B9D" w14:textId="68BB26B8" w:rsidR="006C7A7F" w:rsidRDefault="00C71ACB">
      <w:r>
        <w:t>0:10:3.500 --&gt; 0:10:4.760</w:t>
      </w:r>
      <w:r>
        <w:br/>
      </w:r>
      <w:r w:rsidR="00532288">
        <w:t>&lt;anonymous&gt;</w:t>
      </w:r>
      <w:r>
        <w:br/>
        <w:t>So can you explain OK?</w:t>
      </w:r>
    </w:p>
    <w:p w14:paraId="37AB9B9E" w14:textId="77777777" w:rsidR="006C7A7F" w:rsidRDefault="00C71ACB">
      <w:r>
        <w:t>0:10:5.770 --&gt; 0:10:10.430</w:t>
      </w:r>
      <w:r>
        <w:br/>
        <w:t>Lavneet Singh</w:t>
      </w:r>
      <w:r>
        <w:br/>
        <w:t>So how important is the the saving of the battery life?</w:t>
      </w:r>
    </w:p>
    <w:p w14:paraId="37AB9B9F" w14:textId="77777777" w:rsidR="006C7A7F" w:rsidRDefault="00C71ACB">
      <w:r>
        <w:t>0:10:10.440 --&gt; 0:10:14.730</w:t>
      </w:r>
      <w:r>
        <w:br/>
        <w:t>Lavneet Singh</w:t>
      </w:r>
      <w:r>
        <w:br/>
        <w:t>Like they're at least that you're developing, it should consume lesser and lesser battery.</w:t>
      </w:r>
    </w:p>
    <w:p w14:paraId="37AB9BA0" w14:textId="77777777" w:rsidR="006C7A7F" w:rsidRDefault="00C71ACB">
      <w:r>
        <w:t>0:10:14.740 --&gt; 0:10:21.750</w:t>
      </w:r>
      <w:r>
        <w:br/>
        <w:t>Lavneet Singh</w:t>
      </w:r>
      <w:r>
        <w:br/>
        <w:t>How much important it is because if it is important then uh, this paradigm could help you, right?</w:t>
      </w:r>
    </w:p>
    <w:p w14:paraId="37AB9BA1" w14:textId="3E82FC32" w:rsidR="006C7A7F" w:rsidRDefault="00C71ACB">
      <w:r>
        <w:t>0:10:22.30 --&gt; 0:10:22.380</w:t>
      </w:r>
      <w:r>
        <w:br/>
      </w:r>
      <w:r w:rsidR="00532288">
        <w:t>&lt;anonymous&gt;</w:t>
      </w:r>
      <w:r>
        <w:br/>
        <w:t>Yeah.</w:t>
      </w:r>
    </w:p>
    <w:p w14:paraId="37AB9BA2" w14:textId="43258EE1" w:rsidR="006C7A7F" w:rsidRDefault="00C71ACB">
      <w:r>
        <w:t>0:10:22.390 --&gt; 0:10:23.970</w:t>
      </w:r>
      <w:r>
        <w:br/>
      </w:r>
      <w:r w:rsidR="00532288">
        <w:t>&lt;anonymous&gt;</w:t>
      </w:r>
      <w:r>
        <w:br/>
        <w:t>Yeah, so.</w:t>
      </w:r>
    </w:p>
    <w:p w14:paraId="37AB9BA3" w14:textId="77777777" w:rsidR="006C7A7F" w:rsidRDefault="00C71ACB">
      <w:r>
        <w:t>0:10:21.760 --&gt; 0:10:27.340</w:t>
      </w:r>
      <w:r>
        <w:br/>
        <w:t>Lavneet Singh</w:t>
      </w:r>
      <w:r>
        <w:br/>
        <w:t>So you think that the student can be can be applied for saving the battery?</w:t>
      </w:r>
    </w:p>
    <w:p w14:paraId="37AB9BA4" w14:textId="4AEB9329" w:rsidR="006C7A7F" w:rsidRDefault="00C71ACB">
      <w:r>
        <w:t>0:10:28.570 --&gt; 0:10:28.940</w:t>
      </w:r>
      <w:r>
        <w:br/>
      </w:r>
      <w:r w:rsidR="00532288">
        <w:t>&lt;anonymous&gt;</w:t>
      </w:r>
      <w:r>
        <w:br/>
        <w:t>OK.</w:t>
      </w:r>
    </w:p>
    <w:p w14:paraId="37AB9BA5" w14:textId="2C4105FE" w:rsidR="006C7A7F" w:rsidRDefault="00C71ACB">
      <w:r>
        <w:t>0:10:28.950 --&gt; 0:10:29.320</w:t>
      </w:r>
      <w:r>
        <w:br/>
      </w:r>
      <w:r w:rsidR="00532288">
        <w:t>&lt;anonymous&gt;</w:t>
      </w:r>
      <w:r>
        <w:br/>
        <w:t>Yeah.</w:t>
      </w:r>
    </w:p>
    <w:p w14:paraId="37AB9BA6" w14:textId="00EB542F" w:rsidR="006C7A7F" w:rsidRDefault="00C71ACB">
      <w:r>
        <w:t>0:10:29.440 --&gt; 0:10:36.700</w:t>
      </w:r>
      <w:r>
        <w:br/>
      </w:r>
      <w:r w:rsidR="00532288">
        <w:t>&lt;anonymous&gt;</w:t>
      </w:r>
      <w:r>
        <w:br/>
      </w:r>
      <w:r>
        <w:lastRenderedPageBreak/>
        <w:t>So as of now, every every client asks us to like we have a application performance which is reduced.</w:t>
      </w:r>
    </w:p>
    <w:p w14:paraId="37AB9BA7" w14:textId="0122AEB6" w:rsidR="006C7A7F" w:rsidRDefault="00C71ACB">
      <w:r>
        <w:t>0:10:36.710 --&gt; 0:10:41.300</w:t>
      </w:r>
      <w:r>
        <w:br/>
      </w:r>
      <w:r w:rsidR="00532288">
        <w:t>&lt;anonymous&gt;</w:t>
      </w:r>
      <w:r>
        <w:br/>
        <w:t>The better perform like a battery gain issue, right?</w:t>
      </w:r>
    </w:p>
    <w:p w14:paraId="37AB9BA8" w14:textId="371C19BB" w:rsidR="006C7A7F" w:rsidRDefault="00C71ACB">
      <w:r>
        <w:t>0:10:41.390 --&gt; 0:10:46.100</w:t>
      </w:r>
      <w:r>
        <w:br/>
      </w:r>
      <w:r w:rsidR="00532288">
        <w:t>&lt;anonymous&gt;</w:t>
      </w:r>
      <w:r>
        <w:br/>
        <w:t>So like suppose we whenever we implement the API integration.</w:t>
      </w:r>
    </w:p>
    <w:p w14:paraId="37AB9BA9" w14:textId="33619FFC" w:rsidR="006C7A7F" w:rsidRDefault="00C71ACB">
      <w:r>
        <w:t>0:10:46.110 --&gt; 0:10:56.830</w:t>
      </w:r>
      <w:r>
        <w:br/>
      </w:r>
      <w:r w:rsidR="00532288">
        <w:t>&lt;anonymous&gt;</w:t>
      </w:r>
      <w:r>
        <w:br/>
        <w:t>So our client asked to like leads a do less IP I callings and because of the battery performance.</w:t>
      </w:r>
    </w:p>
    <w:p w14:paraId="37AB9BAA" w14:textId="0A1D8FEB" w:rsidR="006C7A7F" w:rsidRDefault="00C71ACB">
      <w:r>
        <w:t>0:10:56.840 --&gt; 0:11:0.210</w:t>
      </w:r>
      <w:r>
        <w:br/>
      </w:r>
      <w:r w:rsidR="00532288">
        <w:t>&lt;anonymous&gt;</w:t>
      </w:r>
      <w:r>
        <w:br/>
        <w:t>So yeah, we can say, yeah, you have to.</w:t>
      </w:r>
    </w:p>
    <w:p w14:paraId="37AB9BAB" w14:textId="0C50688F" w:rsidR="006C7A7F" w:rsidRDefault="00C71ACB">
      <w:r>
        <w:t>0:11:2.650 --&gt; 0:11:5.230</w:t>
      </w:r>
      <w:r>
        <w:br/>
      </w:r>
      <w:r w:rsidR="00532288">
        <w:t>&lt;anonymous&gt;</w:t>
      </w:r>
      <w:r>
        <w:br/>
        <w:t>Yes, yes, yes, yes, it is important, yeah.</w:t>
      </w:r>
    </w:p>
    <w:p w14:paraId="37AB9BAC" w14:textId="77777777" w:rsidR="006C7A7F" w:rsidRDefault="00C71ACB">
      <w:r>
        <w:t>0:11:0.330 --&gt; 0:11:5.710</w:t>
      </w:r>
      <w:r>
        <w:br/>
        <w:t>Lavneet Singh</w:t>
      </w:r>
      <w:r>
        <w:br/>
        <w:t>So basically it is important to conserve them. Focus.</w:t>
      </w:r>
    </w:p>
    <w:p w14:paraId="37AB9BAD" w14:textId="77777777" w:rsidR="006C7A7F" w:rsidRDefault="00C71ACB">
      <w:r>
        <w:t>0:11:7.890 --&gt; 0:11:25.570</w:t>
      </w:r>
      <w:r>
        <w:br/>
        <w:t>Lavneet Singh</w:t>
      </w:r>
      <w:r>
        <w:br/>
        <w:t>So now the next question is that there which of the following issues which you could think that this RMBR paradigm can face when following your project meaning which which could be these reasons or could these be the reasons why it cannot be followed in your projects?</w:t>
      </w:r>
    </w:p>
    <w:p w14:paraId="37AB9BAE" w14:textId="77777777" w:rsidR="006C7A7F" w:rsidRDefault="00C71ACB">
      <w:r>
        <w:t>0:11:25.580 --&gt; 0:11:33.660</w:t>
      </w:r>
      <w:r>
        <w:br/>
        <w:t>Lavneet Singh</w:t>
      </w:r>
      <w:r>
        <w:br/>
        <w:t>For example, one first reason is UI of the applications too complex to move to the thermostat because we move this view models to a server side.</w:t>
      </w:r>
    </w:p>
    <w:p w14:paraId="37AB9BAF" w14:textId="77777777" w:rsidR="006C7A7F" w:rsidRDefault="00C71ACB">
      <w:r>
        <w:t>0:11:34.650 --&gt; 0:11:37.860</w:t>
      </w:r>
      <w:r>
        <w:br/>
        <w:t>Lavneet Singh</w:t>
      </w:r>
      <w:r>
        <w:br/>
        <w:t>Would that that the US very complex?</w:t>
      </w:r>
    </w:p>
    <w:p w14:paraId="37AB9BB0" w14:textId="77777777" w:rsidR="006C7A7F" w:rsidRDefault="00C71ACB">
      <w:r>
        <w:lastRenderedPageBreak/>
        <w:t>0:11:37.950 --&gt; 0:11:39.840</w:t>
      </w:r>
      <w:r>
        <w:br/>
        <w:t>Lavneet Singh</w:t>
      </w:r>
      <w:r>
        <w:br/>
        <w:t>That is why we cannot follow this paradigm.</w:t>
      </w:r>
    </w:p>
    <w:p w14:paraId="37AB9BB1" w14:textId="77777777" w:rsidR="006C7A7F" w:rsidRDefault="00C71ACB">
      <w:r>
        <w:t>0:11:39.850 --&gt; 0:11:40.660</w:t>
      </w:r>
      <w:r>
        <w:br/>
        <w:t>Lavneet Singh</w:t>
      </w:r>
      <w:r>
        <w:br/>
        <w:t>Could that be the reason?</w:t>
      </w:r>
    </w:p>
    <w:p w14:paraId="37AB9BB2" w14:textId="2A3E2AA5" w:rsidR="006C7A7F" w:rsidRDefault="00C71ACB">
      <w:r>
        <w:t>0:11:44.830 --&gt; 0:11:45.290</w:t>
      </w:r>
      <w:r>
        <w:br/>
      </w:r>
      <w:r w:rsidR="00532288">
        <w:t>&lt;anonymous&gt;</w:t>
      </w:r>
      <w:r>
        <w:br/>
        <w:t>Ohio.</w:t>
      </w:r>
    </w:p>
    <w:p w14:paraId="37AB9BB3" w14:textId="71CA6772" w:rsidR="006C7A7F" w:rsidRDefault="00C71ACB">
      <w:r>
        <w:t>0:11:47.70 --&gt; 0:12:7.10</w:t>
      </w:r>
      <w:r>
        <w:br/>
      </w:r>
      <w:r w:rsidR="00532288">
        <w:t>&lt;anonymous&gt;</w:t>
      </w:r>
      <w:r>
        <w:br/>
        <w:t>Yeah, because as of as of, I believe like the main issue of battery draining is UI because if you were there are lots of UI performance and animation then definitely it will effect to the battery.</w:t>
      </w:r>
    </w:p>
    <w:p w14:paraId="37AB9BB4" w14:textId="09CD0EAB" w:rsidR="006C7A7F" w:rsidRDefault="00C71ACB">
      <w:r>
        <w:t>0:12:7.220 --&gt; 0:12:11.850</w:t>
      </w:r>
      <w:r>
        <w:br/>
      </w:r>
      <w:r w:rsidR="00532288">
        <w:t>&lt;anonymous&gt;</w:t>
      </w:r>
      <w:r>
        <w:br/>
        <w:t>So yes, there are two complex like UI of app.</w:t>
      </w:r>
    </w:p>
    <w:p w14:paraId="37AB9BB5" w14:textId="77777777" w:rsidR="006C7A7F" w:rsidRDefault="00C71ACB">
      <w:r>
        <w:t>0:12:13.160 --&gt; 0:12:18.570</w:t>
      </w:r>
      <w:r>
        <w:br/>
        <w:t>Lavneet Singh</w:t>
      </w:r>
      <w:r>
        <w:br/>
        <w:t>OK so but for complexity going this paradigm can be priced so.</w:t>
      </w:r>
    </w:p>
    <w:p w14:paraId="37AB9BB6" w14:textId="77777777" w:rsidR="006C7A7F" w:rsidRDefault="00C71ACB">
      <w:r>
        <w:t>0:12:20.570 --&gt; 0:12:24.590</w:t>
      </w:r>
      <w:r>
        <w:br/>
        <w:t>Lavneet Singh</w:t>
      </w:r>
      <w:r>
        <w:br/>
        <w:t>Is that the complexity could be an issue where it cannot be like.</w:t>
      </w:r>
    </w:p>
    <w:p w14:paraId="37AB9BB7" w14:textId="77777777" w:rsidR="006C7A7F" w:rsidRDefault="00C71ACB">
      <w:r>
        <w:t>0:12:24.650 --&gt; 0:12:25.720</w:t>
      </w:r>
      <w:r>
        <w:br/>
        <w:t>Lavneet Singh</w:t>
      </w:r>
      <w:r>
        <w:br/>
        <w:t>Do you think that is the reason?</w:t>
      </w:r>
    </w:p>
    <w:p w14:paraId="37AB9BB8" w14:textId="3013E01E" w:rsidR="006C7A7F" w:rsidRDefault="00C71ACB">
      <w:r>
        <w:t>0:12:28.370 --&gt; 0:12:29.120</w:t>
      </w:r>
      <w:r>
        <w:br/>
      </w:r>
      <w:r w:rsidR="00532288">
        <w:t>&lt;anonymous&gt;</w:t>
      </w:r>
      <w:r>
        <w:br/>
        <w:t>Uh, sorry.</w:t>
      </w:r>
    </w:p>
    <w:p w14:paraId="37AB9BB9" w14:textId="0CEBDA15" w:rsidR="006C7A7F" w:rsidRDefault="00C71ACB">
      <w:r>
        <w:t>0:12:29.130 --&gt; 0:12:29.790</w:t>
      </w:r>
      <w:r>
        <w:br/>
      </w:r>
      <w:r w:rsidR="00532288">
        <w:t>&lt;anonymous&gt;</w:t>
      </w:r>
      <w:r>
        <w:br/>
        <w:t>Can you repeat again?</w:t>
      </w:r>
    </w:p>
    <w:p w14:paraId="37AB9BBA" w14:textId="77777777" w:rsidR="006C7A7F" w:rsidRDefault="00C71ACB">
      <w:r>
        <w:t>0:12:30.810 --&gt; 0:12:32.920</w:t>
      </w:r>
      <w:r>
        <w:br/>
        <w:t>Lavneet Singh</w:t>
      </w:r>
      <w:r>
        <w:br/>
        <w:t>So we aren't, we are in paradigm, right?</w:t>
      </w:r>
    </w:p>
    <w:p w14:paraId="37AB9BBB" w14:textId="77777777" w:rsidR="006C7A7F" w:rsidRDefault="00C71ACB">
      <w:r>
        <w:lastRenderedPageBreak/>
        <w:t>0:12:32.930 --&gt; 0:12:37.540</w:t>
      </w:r>
      <w:r>
        <w:br/>
        <w:t>Lavneet Singh</w:t>
      </w:r>
      <w:r>
        <w:br/>
        <w:t>If it cannot be applied because the UI too complex, can that be you?</w:t>
      </w:r>
    </w:p>
    <w:p w14:paraId="37AB9BBC" w14:textId="77777777" w:rsidR="006C7A7F" w:rsidRDefault="00C71ACB">
      <w:r>
        <w:t>0:12:37.550 --&gt; 0:12:43.770</w:t>
      </w:r>
      <w:r>
        <w:br/>
        <w:t>Lavneet Singh</w:t>
      </w:r>
      <w:r>
        <w:br/>
        <w:t>Are you could be the complexity of the UI could be a reason why this could not be applied in in that application.</w:t>
      </w:r>
    </w:p>
    <w:p w14:paraId="37AB9BBD" w14:textId="336870A8" w:rsidR="006C7A7F" w:rsidRDefault="00C71ACB">
      <w:r>
        <w:t>0:12:44.870 --&gt; 0:12:45.620</w:t>
      </w:r>
      <w:r>
        <w:br/>
      </w:r>
      <w:r w:rsidR="00532288">
        <w:t>&lt;anonymous&gt;</w:t>
      </w:r>
      <w:r>
        <w:br/>
        <w:t>Uh, yeah.</w:t>
      </w:r>
    </w:p>
    <w:p w14:paraId="37AB9BBE" w14:textId="77777777" w:rsidR="006C7A7F" w:rsidRDefault="00C71ACB">
      <w:r>
        <w:t>0:12:51.790 --&gt; 0:12:52.10</w:t>
      </w:r>
      <w:r>
        <w:br/>
        <w:t>Lavneet Singh</w:t>
      </w:r>
      <w:r>
        <w:br/>
        <w:t>Umm.</w:t>
      </w:r>
    </w:p>
    <w:p w14:paraId="37AB9BBF" w14:textId="77777777" w:rsidR="006C7A7F" w:rsidRDefault="00C71ACB">
      <w:r>
        <w:t>0:12:55.650 --&gt; 0:12:56.40</w:t>
      </w:r>
      <w:r>
        <w:br/>
        <w:t>Lavneet Singh</w:t>
      </w:r>
      <w:r>
        <w:br/>
        <w:t>OK.</w:t>
      </w:r>
    </w:p>
    <w:p w14:paraId="37AB9BC0" w14:textId="231CAB7F" w:rsidR="006C7A7F" w:rsidRDefault="00C71ACB">
      <w:r>
        <w:t>0:12:45.630 --&gt; 0:12:59.860</w:t>
      </w:r>
      <w:r>
        <w:br/>
      </w:r>
      <w:r w:rsidR="00532288">
        <w:t>&lt;anonymous&gt;</w:t>
      </w:r>
      <w:r>
        <w:br/>
        <w:t>So why we cannot use this paradigm model until we have a more complex UI app like suppose suppose I can say like without Internet and.</w:t>
      </w:r>
    </w:p>
    <w:p w14:paraId="37AB9BC1" w14:textId="01A94B9A" w:rsidR="006C7A7F" w:rsidRDefault="00C71ACB">
      <w:r>
        <w:t>0:13:1.510 --&gt; 0:13:4.900</w:t>
      </w:r>
      <w:r>
        <w:br/>
      </w:r>
      <w:r w:rsidR="00532288">
        <w:t>&lt;anonymous&gt;</w:t>
      </w:r>
      <w:r>
        <w:br/>
        <w:t>Like a core data means database related application.</w:t>
      </w:r>
    </w:p>
    <w:p w14:paraId="37AB9BC2" w14:textId="03730B9F" w:rsidR="006C7A7F" w:rsidRDefault="00C71ACB">
      <w:r>
        <w:t>0:13:4.910 --&gt; 0:13:7.640</w:t>
      </w:r>
      <w:r>
        <w:br/>
      </w:r>
      <w:r w:rsidR="00532288">
        <w:t>&lt;anonymous&gt;</w:t>
      </w:r>
      <w:r>
        <w:br/>
        <w:t>Then you don't need to use this model.</w:t>
      </w:r>
    </w:p>
    <w:p w14:paraId="37AB9BC3" w14:textId="77777777" w:rsidR="006C7A7F" w:rsidRDefault="00C71ACB">
      <w:r>
        <w:t>0:13:8.480 --&gt; 0:13:8.660</w:t>
      </w:r>
      <w:r>
        <w:br/>
        <w:t>Lavneet Singh</w:t>
      </w:r>
      <w:r>
        <w:br/>
        <w:t>So.</w:t>
      </w:r>
    </w:p>
    <w:p w14:paraId="37AB9BC4" w14:textId="77777777" w:rsidR="006C7A7F" w:rsidRDefault="00C71ACB">
      <w:r>
        <w:t>0:13:10.600 --&gt; 0:13:10.840</w:t>
      </w:r>
      <w:r>
        <w:br/>
        <w:t>Lavneet Singh</w:t>
      </w:r>
      <w:r>
        <w:br/>
        <w:t>OK.</w:t>
      </w:r>
    </w:p>
    <w:p w14:paraId="37AB9BC5" w14:textId="3D9DFAE9" w:rsidR="006C7A7F" w:rsidRDefault="00C71ACB">
      <w:r>
        <w:t>0:13:7.870 --&gt; 0:13:11.560</w:t>
      </w:r>
      <w:r>
        <w:br/>
      </w:r>
      <w:r w:rsidR="00532288">
        <w:t>&lt;anonymous&gt;</w:t>
      </w:r>
      <w:r>
        <w:br/>
        <w:t>Even MVC model you can go with the MVC model.</w:t>
      </w:r>
    </w:p>
    <w:p w14:paraId="37AB9BC6" w14:textId="77777777" w:rsidR="006C7A7F" w:rsidRDefault="00C71ACB">
      <w:r>
        <w:lastRenderedPageBreak/>
        <w:t>0:13:12.610 --&gt; 0:13:13.20</w:t>
      </w:r>
      <w:r>
        <w:br/>
        <w:t>Lavneet Singh</w:t>
      </w:r>
      <w:r>
        <w:br/>
        <w:t>Correct.</w:t>
      </w:r>
    </w:p>
    <w:p w14:paraId="37AB9BC7" w14:textId="77777777" w:rsidR="006C7A7F" w:rsidRDefault="00C71ACB">
      <w:r>
        <w:t>0:13:13.570 --&gt; 0:13:22.380</w:t>
      </w:r>
      <w:r>
        <w:br/>
        <w:t>Lavneet Singh</w:t>
      </w:r>
      <w:r>
        <w:br/>
        <w:t>So second reason could be I I'm asking you depart collaboration issues because the front end and back end teams are different.</w:t>
      </w:r>
    </w:p>
    <w:p w14:paraId="37AB9BC8" w14:textId="77777777" w:rsidR="006C7A7F" w:rsidRDefault="00C71ACB">
      <w:r>
        <w:t>0:13:22.630 --&gt; 0:13:26.460</w:t>
      </w:r>
      <w:r>
        <w:br/>
        <w:t>Lavneet Singh</w:t>
      </w:r>
      <w:r>
        <w:br/>
        <w:t>So this paradigm moves some work from client to server side.</w:t>
      </w:r>
    </w:p>
    <w:p w14:paraId="37AB9BC9" w14:textId="18C000A8" w:rsidR="006C7A7F" w:rsidRDefault="00C71ACB">
      <w:r>
        <w:t>0:13:27.20 --&gt; 0:13:27.250</w:t>
      </w:r>
      <w:r>
        <w:br/>
      </w:r>
      <w:r w:rsidR="00532288">
        <w:t>&lt;anonymous&gt;</w:t>
      </w:r>
      <w:r>
        <w:br/>
        <w:t>Umm.</w:t>
      </w:r>
    </w:p>
    <w:p w14:paraId="37AB9BCA" w14:textId="77777777" w:rsidR="006C7A7F" w:rsidRDefault="00C71ACB">
      <w:r>
        <w:t>0:13:26.610 --&gt; 0:13:32.300</w:t>
      </w:r>
      <w:r>
        <w:br/>
        <w:t>Lavneet Singh</w:t>
      </w:r>
      <w:r>
        <w:br/>
        <w:t>So could collaboration between front and back end teams be raised to why this could not be followed the paradigm?</w:t>
      </w:r>
    </w:p>
    <w:p w14:paraId="37AB9BCB" w14:textId="47021FF7" w:rsidR="006C7A7F" w:rsidRDefault="00C71ACB">
      <w:r>
        <w:t>0:13:35.950 --&gt; 0:13:36.420</w:t>
      </w:r>
      <w:r>
        <w:br/>
      </w:r>
      <w:r w:rsidR="00532288">
        <w:t>&lt;anonymous&gt;</w:t>
      </w:r>
      <w:r>
        <w:br/>
        <w:t>Of.</w:t>
      </w:r>
    </w:p>
    <w:p w14:paraId="37AB9BCC" w14:textId="5705826A" w:rsidR="006C7A7F" w:rsidRDefault="00C71ACB">
      <w:r>
        <w:t>0:13:38.690 --&gt; 0:13:40.650</w:t>
      </w:r>
      <w:r>
        <w:br/>
      </w:r>
      <w:r w:rsidR="00532288">
        <w:t>&lt;anonymous&gt;</w:t>
      </w:r>
      <w:r>
        <w:br/>
        <w:t>So yeah, I'm not understand what you are saying.</w:t>
      </w:r>
    </w:p>
    <w:p w14:paraId="37AB9BCD" w14:textId="77777777" w:rsidR="006C7A7F" w:rsidRDefault="00C71ACB">
      <w:r>
        <w:t>0:13:41.360 --&gt; 0:13:42.10</w:t>
      </w:r>
      <w:r>
        <w:br/>
        <w:t>Lavneet Singh</w:t>
      </w:r>
      <w:r>
        <w:br/>
        <w:t>So.</w:t>
      </w:r>
    </w:p>
    <w:p w14:paraId="37AB9BCE" w14:textId="1D5A6801" w:rsidR="006C7A7F" w:rsidRDefault="00C71ACB">
      <w:r>
        <w:t>0:13:45.700 --&gt; 0:13:45.850</w:t>
      </w:r>
      <w:r>
        <w:br/>
      </w:r>
      <w:r w:rsidR="00532288">
        <w:t>&lt;anonymous&gt;</w:t>
      </w:r>
      <w:r>
        <w:br/>
        <w:t>Yes.</w:t>
      </w:r>
    </w:p>
    <w:p w14:paraId="37AB9BCF" w14:textId="77777777" w:rsidR="006C7A7F" w:rsidRDefault="00C71ACB">
      <w:r>
        <w:t>0:13:42.80 --&gt; 0:13:52.350</w:t>
      </w:r>
      <w:r>
        <w:br/>
        <w:t>Lavneet Singh</w:t>
      </w:r>
      <w:r>
        <w:br/>
        <w:t>So then if we want to follow this paradigm right in, in their project, so it it if we were to follow it will move the view models to the server side.</w:t>
      </w:r>
    </w:p>
    <w:p w14:paraId="37AB9BD0" w14:textId="77777777" w:rsidR="006C7A7F" w:rsidRDefault="00C71ACB">
      <w:r>
        <w:t>0:13:53.260 --&gt; 0:13:55.710</w:t>
      </w:r>
      <w:r>
        <w:br/>
        <w:t>Lavneet Singh</w:t>
      </w:r>
      <w:r>
        <w:br/>
        <w:t>So it increases the work on the server side team.</w:t>
      </w:r>
    </w:p>
    <w:p w14:paraId="37AB9BD1" w14:textId="3A334262" w:rsidR="006C7A7F" w:rsidRDefault="00C71ACB">
      <w:r>
        <w:lastRenderedPageBreak/>
        <w:t>0:13:56.350 --&gt; 0:13:58.150</w:t>
      </w:r>
      <w:r>
        <w:br/>
      </w:r>
      <w:r w:rsidR="00532288">
        <w:t>&lt;anonymous&gt;</w:t>
      </w:r>
      <w:r>
        <w:br/>
        <w:t>Yeah. Yes.</w:t>
      </w:r>
    </w:p>
    <w:p w14:paraId="37AB9BD2" w14:textId="77777777" w:rsidR="006C7A7F" w:rsidRDefault="00C71ACB">
      <w:r>
        <w:t>0:13:57.880 --&gt; 0:14:1.170</w:t>
      </w:r>
      <w:r>
        <w:br/>
        <w:t>Lavneet Singh</w:t>
      </w:r>
      <w:r>
        <w:br/>
        <w:t>So I'm saying that server side team might have this case.</w:t>
      </w:r>
    </w:p>
    <w:p w14:paraId="37AB9BD3" w14:textId="77777777" w:rsidR="006C7A7F" w:rsidRDefault="00C71ACB">
      <w:r>
        <w:t>0:14:1.180 --&gt; 0:14:8.830</w:t>
      </w:r>
      <w:r>
        <w:br/>
        <w:t>Lavneet Singh</w:t>
      </w:r>
      <w:r>
        <w:br/>
        <w:t>Why we want to do more work and the collaboration issue could come between front end team and server side team.</w:t>
      </w:r>
    </w:p>
    <w:p w14:paraId="37AB9BD4" w14:textId="77777777" w:rsidR="006C7A7F" w:rsidRDefault="00C71ACB">
      <w:r>
        <w:t>0:14:9.320 --&gt; 0:14:10.830</w:t>
      </w:r>
      <w:r>
        <w:br/>
        <w:t>Lavneet Singh</w:t>
      </w:r>
      <w:r>
        <w:br/>
        <w:t>So could that be the issue?</w:t>
      </w:r>
    </w:p>
    <w:p w14:paraId="37AB9BD5" w14:textId="77777777" w:rsidR="006C7A7F" w:rsidRDefault="00C71ACB">
      <w:r>
        <w:t>0:14:11.180 --&gt; 0:14:12.900</w:t>
      </w:r>
      <w:r>
        <w:br/>
        <w:t>Lavneet Singh</w:t>
      </w:r>
      <w:r>
        <w:br/>
        <w:t>Why are we cannot follow this paradigm?</w:t>
      </w:r>
    </w:p>
    <w:p w14:paraId="37AB9BD6" w14:textId="77777777" w:rsidR="006C7A7F" w:rsidRDefault="00C71ACB">
      <w:r>
        <w:t>0:14:13.160 --&gt; 0:14:14.80</w:t>
      </w:r>
      <w:r>
        <w:br/>
        <w:t>Lavneet Singh</w:t>
      </w:r>
      <w:r>
        <w:br/>
        <w:t>This collaboration issue.</w:t>
      </w:r>
    </w:p>
    <w:p w14:paraId="37AB9BD7" w14:textId="4E9C03B1" w:rsidR="006C7A7F" w:rsidRDefault="00C71ACB">
      <w:r>
        <w:t>0:14:13.590 --&gt; 0:14:16.600</w:t>
      </w:r>
      <w:r>
        <w:br/>
      </w:r>
      <w:r w:rsidR="00532288">
        <w:t>&lt;anonymous&gt;</w:t>
      </w:r>
      <w:r>
        <w:br/>
        <w:t>Ohh Hun, I don't think so.</w:t>
      </w:r>
    </w:p>
    <w:p w14:paraId="37AB9BD8" w14:textId="77468FDD" w:rsidR="006C7A7F" w:rsidRDefault="00C71ACB">
      <w:r>
        <w:t>0:14:17.390 --&gt; 0:14:21.10</w:t>
      </w:r>
      <w:r>
        <w:br/>
      </w:r>
      <w:r w:rsidR="00532288">
        <w:t>&lt;anonymous&gt;</w:t>
      </w:r>
      <w:r>
        <w:br/>
        <w:t>Back end developer ask like why we use this model.</w:t>
      </w:r>
    </w:p>
    <w:p w14:paraId="37AB9BD9" w14:textId="4167C481" w:rsidR="006C7A7F" w:rsidRDefault="00C71ACB">
      <w:r>
        <w:t>0:14:21.20 --&gt; 0:14:30.300</w:t>
      </w:r>
      <w:r>
        <w:br/>
      </w:r>
      <w:r w:rsidR="00532288">
        <w:t>&lt;anonymous&gt;</w:t>
      </w:r>
      <w:r>
        <w:br/>
        <w:t>But yeah, if we achieve any like suppose for example the battery issue, we can reduce the battery issue.</w:t>
      </w:r>
    </w:p>
    <w:p w14:paraId="37AB9BDA" w14:textId="6D7D94B5" w:rsidR="006C7A7F" w:rsidRDefault="00C71ACB">
      <w:r>
        <w:t>0:14:30.310 --&gt; 0:14:38.200</w:t>
      </w:r>
      <w:r>
        <w:br/>
      </w:r>
      <w:r w:rsidR="00532288">
        <w:t>&lt;anonymous&gt;</w:t>
      </w:r>
      <w:r>
        <w:br/>
        <w:t>Then we definitely use the this model as well as the here the most of work from back end side.</w:t>
      </w:r>
    </w:p>
    <w:p w14:paraId="37AB9BDB" w14:textId="77777777" w:rsidR="006C7A7F" w:rsidRDefault="00C71ACB">
      <w:r>
        <w:t>0:14:38.850 --&gt; 0:14:39.210</w:t>
      </w:r>
      <w:r>
        <w:br/>
        <w:t>Lavneet Singh</w:t>
      </w:r>
      <w:r>
        <w:br/>
        <w:t>Umm.</w:t>
      </w:r>
    </w:p>
    <w:p w14:paraId="37AB9BDC" w14:textId="0727E096" w:rsidR="006C7A7F" w:rsidRDefault="00C71ACB">
      <w:r>
        <w:lastRenderedPageBreak/>
        <w:t>0:14:38.270 --&gt; 0:14:40.680</w:t>
      </w:r>
      <w:r>
        <w:br/>
      </w:r>
      <w:r w:rsidR="00532288">
        <w:t>&lt;anonymous&gt;</w:t>
      </w:r>
      <w:r>
        <w:br/>
        <w:t>So yeah, this may be the reason.</w:t>
      </w:r>
    </w:p>
    <w:p w14:paraId="37AB9BDD" w14:textId="77777777" w:rsidR="006C7A7F" w:rsidRDefault="00C71ACB">
      <w:r>
        <w:t>0:14:41.960 --&gt; 0:14:42.240</w:t>
      </w:r>
      <w:r>
        <w:br/>
        <w:t>Lavneet Singh</w:t>
      </w:r>
      <w:r>
        <w:br/>
        <w:t>OK.</w:t>
      </w:r>
    </w:p>
    <w:p w14:paraId="37AB9BDE" w14:textId="77777777" w:rsidR="006C7A7F" w:rsidRDefault="00C71ACB">
      <w:r>
        <w:t>0:14:43.950 --&gt; 0:14:49.120</w:t>
      </w:r>
      <w:r>
        <w:br/>
        <w:t>Lavneet Singh</w:t>
      </w:r>
      <w:r>
        <w:br/>
        <w:t>And then next, the project cannot implement the change due to type delivering milestone.</w:t>
      </w:r>
    </w:p>
    <w:p w14:paraId="37AB9BDF" w14:textId="77777777" w:rsidR="006C7A7F" w:rsidRDefault="00C71ACB">
      <w:r>
        <w:t>0:14:49.130 --&gt; 0:14:55.660</w:t>
      </w:r>
      <w:r>
        <w:br/>
        <w:t>Lavneet Singh</w:t>
      </w:r>
      <w:r>
        <w:br/>
        <w:t>So meaning that we wanted to apply this paradigm, but the delivery milestone are so tired that we cannot.</w:t>
      </w:r>
    </w:p>
    <w:p w14:paraId="37AB9BE0" w14:textId="5CD7E5F7" w:rsidR="006C7A7F" w:rsidRDefault="00C71ACB">
      <w:r>
        <w:t>0:14:56.240 --&gt; 0:14:56.520</w:t>
      </w:r>
      <w:r>
        <w:br/>
      </w:r>
      <w:r w:rsidR="00532288">
        <w:t>&lt;anonymous&gt;</w:t>
      </w:r>
      <w:r>
        <w:br/>
        <w:t>Uh.</w:t>
      </w:r>
    </w:p>
    <w:p w14:paraId="37AB9BE1" w14:textId="77777777" w:rsidR="006C7A7F" w:rsidRDefault="00C71ACB">
      <w:r>
        <w:t>0:14:55.710 --&gt; 0:14:59.690</w:t>
      </w:r>
      <w:r>
        <w:br/>
        <w:t>Lavneet Singh</w:t>
      </w:r>
      <w:r>
        <w:br/>
        <w:t>So could that the delivery milestone be the reason why we cannot use RVR?</w:t>
      </w:r>
    </w:p>
    <w:p w14:paraId="37AB9BE2" w14:textId="0937167B" w:rsidR="006C7A7F" w:rsidRDefault="00C71ACB">
      <w:r>
        <w:t>0:14:59.760 --&gt; 0:15:2.530</w:t>
      </w:r>
      <w:r>
        <w:br/>
      </w:r>
      <w:r w:rsidR="00532288">
        <w:t>&lt;anonymous&gt;</w:t>
      </w:r>
      <w:r>
        <w:br/>
        <w:t>Yes, yes, yes, yes, this may be possible.</w:t>
      </w:r>
    </w:p>
    <w:p w14:paraId="37AB9BE3" w14:textId="6503C10A" w:rsidR="006C7A7F" w:rsidRDefault="00C71ACB">
      <w:r>
        <w:t>0:15:3.200 --&gt; 0:15:12.150</w:t>
      </w:r>
      <w:r>
        <w:br/>
      </w:r>
      <w:r w:rsidR="00532288">
        <w:t>&lt;anonymous&gt;</w:t>
      </w:r>
      <w:r>
        <w:br/>
        <w:t>Yes, be due to tight delivery milestone, we cannot implement the new feature or a new the design pattern as well.</w:t>
      </w:r>
    </w:p>
    <w:p w14:paraId="37AB9BE4" w14:textId="28F183FB" w:rsidR="006C7A7F" w:rsidRDefault="00C71ACB">
      <w:r>
        <w:t>0:15:12.160 --&gt; 0:15:12.600</w:t>
      </w:r>
      <w:r>
        <w:br/>
      </w:r>
      <w:r w:rsidR="00532288">
        <w:t>&lt;anonymous&gt;</w:t>
      </w:r>
      <w:r>
        <w:br/>
        <w:t>Yeah model.</w:t>
      </w:r>
    </w:p>
    <w:p w14:paraId="37AB9BE5" w14:textId="77777777" w:rsidR="006C7A7F" w:rsidRDefault="00C71ACB">
      <w:r>
        <w:t>0:15:11.20 --&gt; 0:15:14.20</w:t>
      </w:r>
      <w:r>
        <w:br/>
        <w:t>Lavneet Singh</w:t>
      </w:r>
      <w:r>
        <w:br/>
        <w:t>Part of this, yeah, OK.</w:t>
      </w:r>
    </w:p>
    <w:p w14:paraId="37AB9BE6" w14:textId="77777777" w:rsidR="006C7A7F" w:rsidRDefault="00C71ACB">
      <w:r>
        <w:t>0:15:15.110 --&gt; 0:15:17.300</w:t>
      </w:r>
      <w:r>
        <w:br/>
        <w:t>Lavneet Singh</w:t>
      </w:r>
      <w:r>
        <w:br/>
        <w:t>Then the next one is the paradigm.</w:t>
      </w:r>
    </w:p>
    <w:p w14:paraId="37AB9BE7" w14:textId="77777777" w:rsidR="006C7A7F" w:rsidRDefault="00C71ACB">
      <w:r>
        <w:lastRenderedPageBreak/>
        <w:t>0:15:17.310 --&gt; 0:15:20.830</w:t>
      </w:r>
      <w:r>
        <w:br/>
        <w:t>Lavneet Singh</w:t>
      </w:r>
      <w:r>
        <w:br/>
        <w:t>Have a high learning group, meaning it is difficult to learn.</w:t>
      </w:r>
    </w:p>
    <w:p w14:paraId="37AB9BE8" w14:textId="77777777" w:rsidR="006C7A7F" w:rsidRDefault="00C71ACB">
      <w:r>
        <w:t>0:15:20.840 --&gt; 0:15:24.180</w:t>
      </w:r>
      <w:r>
        <w:br/>
        <w:t>Lavneet Singh</w:t>
      </w:r>
      <w:r>
        <w:br/>
        <w:t>That is why we cannot apply this paradigm to to the.</w:t>
      </w:r>
    </w:p>
    <w:p w14:paraId="37AB9BE9" w14:textId="2508AB8B" w:rsidR="006C7A7F" w:rsidRDefault="00C71ACB">
      <w:r>
        <w:t>0:15:23.960 --&gt; 0:15:24.610</w:t>
      </w:r>
      <w:r>
        <w:br/>
      </w:r>
      <w:r w:rsidR="00532288">
        <w:t>&lt;anonymous&gt;</w:t>
      </w:r>
      <w:r>
        <w:br/>
        <w:t>See.</w:t>
      </w:r>
    </w:p>
    <w:p w14:paraId="37AB9BEA" w14:textId="00C7C100" w:rsidR="006C7A7F" w:rsidRDefault="00C71ACB">
      <w:r>
        <w:t>0:15:24.850 --&gt; 0:15:25.350</w:t>
      </w:r>
      <w:r>
        <w:br/>
      </w:r>
      <w:r w:rsidR="00532288">
        <w:t>&lt;anonymous&gt;</w:t>
      </w:r>
      <w:r>
        <w:br/>
        <w:t>Yeah.</w:t>
      </w:r>
    </w:p>
    <w:p w14:paraId="37AB9BEB" w14:textId="690BAE30" w:rsidR="006C7A7F" w:rsidRDefault="00C71ACB">
      <w:r>
        <w:t>0:15:25.360 --&gt; 0:15:33.450</w:t>
      </w:r>
      <w:r>
        <w:br/>
      </w:r>
      <w:r w:rsidR="00532288">
        <w:t>&lt;anonymous&gt;</w:t>
      </w:r>
      <w:r>
        <w:br/>
        <w:t>See, this is not a part of the device side development, so this is a part of the one side like back end side.</w:t>
      </w:r>
    </w:p>
    <w:p w14:paraId="37AB9BEC" w14:textId="57BE35B0" w:rsidR="006C7A7F" w:rsidRDefault="00C71ACB">
      <w:r>
        <w:t>0:15:33.600 --&gt; 0:15:41.770</w:t>
      </w:r>
      <w:r>
        <w:br/>
      </w:r>
      <w:r w:rsidR="00532288">
        <w:t>&lt;anonymous&gt;</w:t>
      </w:r>
      <w:r>
        <w:br/>
        <w:t>So maybe the back end guy has this issue to learn because this is a new model or something like that way.</w:t>
      </w:r>
    </w:p>
    <w:p w14:paraId="37AB9BED" w14:textId="77777777" w:rsidR="006C7A7F" w:rsidRDefault="00C71ACB">
      <w:r>
        <w:t>0:15:43.550 --&gt; 0:15:49.590</w:t>
      </w:r>
      <w:r>
        <w:br/>
        <w:t>Lavneet Singh</w:t>
      </w:r>
      <w:r>
        <w:br/>
        <w:t>So when you went through the architecture, did you find that it seems very complex to learn.</w:t>
      </w:r>
    </w:p>
    <w:p w14:paraId="37AB9BEE" w14:textId="27E323DE" w:rsidR="006C7A7F" w:rsidRDefault="00C71ACB">
      <w:r>
        <w:t>0:15:50.720 --&gt; 0:15:51.710</w:t>
      </w:r>
      <w:r>
        <w:br/>
        <w:t>Lavneet Singh</w:t>
      </w:r>
      <w:r>
        <w:br/>
        <w:t xml:space="preserve">The </w:t>
      </w:r>
      <w:r w:rsidR="009A442F">
        <w:t>learning curve</w:t>
      </w:r>
      <w:r>
        <w:t xml:space="preserve"> could be.</w:t>
      </w:r>
    </w:p>
    <w:p w14:paraId="37AB9BEF" w14:textId="292AAF67" w:rsidR="006C7A7F" w:rsidRDefault="00C71ACB">
      <w:r>
        <w:t>0:15:53.550 --&gt; 0:15:55.180</w:t>
      </w:r>
      <w:r>
        <w:br/>
      </w:r>
      <w:r w:rsidR="00532288">
        <w:t>&lt;anonymous&gt;</w:t>
      </w:r>
      <w:r>
        <w:br/>
        <w:t>Ohh, I don't think so.</w:t>
      </w:r>
    </w:p>
    <w:p w14:paraId="37AB9BF0" w14:textId="0AD04559" w:rsidR="006C7A7F" w:rsidRDefault="00C71ACB">
      <w:r>
        <w:t>0:15:55.190 --&gt; 0:16:3.180</w:t>
      </w:r>
      <w:r>
        <w:br/>
      </w:r>
      <w:r w:rsidR="00532288">
        <w:t>&lt;anonymous&gt;</w:t>
      </w:r>
      <w:r>
        <w:br/>
        <w:t>It's a very hard to learn, but uh yeah it like developer guide.</w:t>
      </w:r>
    </w:p>
    <w:p w14:paraId="37AB9BF1" w14:textId="0A57A0EE" w:rsidR="006C7A7F" w:rsidRDefault="00C71ACB">
      <w:r>
        <w:t>0:16:3.440 --&gt; 0:16:6.700</w:t>
      </w:r>
      <w:r>
        <w:br/>
      </w:r>
      <w:r w:rsidR="00532288">
        <w:t>&lt;anonymous&gt;</w:t>
      </w:r>
      <w:r>
        <w:br/>
        <w:t>We need to time to developer guide to learn this.</w:t>
      </w:r>
    </w:p>
    <w:p w14:paraId="37AB9BF2" w14:textId="77777777" w:rsidR="006C7A7F" w:rsidRDefault="00C71ACB">
      <w:r>
        <w:lastRenderedPageBreak/>
        <w:t>0:16:7.970 --&gt; 0:16:8.320</w:t>
      </w:r>
      <w:r>
        <w:br/>
        <w:t>Lavneet Singh</w:t>
      </w:r>
      <w:r>
        <w:br/>
        <w:t>Open.</w:t>
      </w:r>
    </w:p>
    <w:p w14:paraId="37AB9BF3" w14:textId="77777777" w:rsidR="006C7A7F" w:rsidRDefault="00C71ACB">
      <w:r>
        <w:t>0:16:9.940 --&gt; 0:16:10.250</w:t>
      </w:r>
      <w:r>
        <w:br/>
        <w:t>Lavneet Singh</w:t>
      </w:r>
      <w:r>
        <w:br/>
        <w:t>Umm.</w:t>
      </w:r>
    </w:p>
    <w:p w14:paraId="37AB9BF4" w14:textId="594F33ED" w:rsidR="006C7A7F" w:rsidRDefault="00C71ACB">
      <w:r>
        <w:t>0:16:7.670 --&gt; 0:16:15.180</w:t>
      </w:r>
      <w:r>
        <w:br/>
      </w:r>
      <w:r w:rsidR="00532288">
        <w:t>&lt;anonymous&gt;</w:t>
      </w:r>
      <w:r>
        <w:br/>
        <w:t>Not it's a hard, but suppose you have a one month deadline, then I don't think so.</w:t>
      </w:r>
    </w:p>
    <w:p w14:paraId="37AB9BF5" w14:textId="52772E0B" w:rsidR="006C7A7F" w:rsidRDefault="00C71ACB">
      <w:r>
        <w:t>0:16:15.190 --&gt; 0:16:17.390</w:t>
      </w:r>
      <w:r>
        <w:br/>
      </w:r>
      <w:r w:rsidR="00532288">
        <w:t>&lt;anonymous&gt;</w:t>
      </w:r>
      <w:r>
        <w:br/>
        <w:t>The back end guy ready to implement this.</w:t>
      </w:r>
    </w:p>
    <w:p w14:paraId="37AB9BF6" w14:textId="77777777" w:rsidR="006C7A7F" w:rsidRDefault="00C71ACB">
      <w:r>
        <w:t>0:16:18.780 --&gt; 0:16:19.60</w:t>
      </w:r>
      <w:r>
        <w:br/>
        <w:t>Lavneet Singh</w:t>
      </w:r>
      <w:r>
        <w:br/>
        <w:t>OK.</w:t>
      </w:r>
    </w:p>
    <w:p w14:paraId="37AB9BF7" w14:textId="77777777" w:rsidR="006C7A7F" w:rsidRDefault="00C71ACB">
      <w:r>
        <w:t>0:16:21.160 --&gt; 0:16:21.530</w:t>
      </w:r>
      <w:r>
        <w:br/>
        <w:t>Lavneet Singh</w:t>
      </w:r>
      <w:r>
        <w:br/>
        <w:t>OK.</w:t>
      </w:r>
    </w:p>
    <w:p w14:paraId="37AB9BF8" w14:textId="77777777" w:rsidR="006C7A7F" w:rsidRDefault="00C71ACB">
      <w:r>
        <w:t>0:16:21.570 --&gt; 0:16:22.370</w:t>
      </w:r>
      <w:r>
        <w:br/>
        <w:t>Lavneet Singh</w:t>
      </w:r>
      <w:r>
        <w:br/>
        <w:t>Next question?</w:t>
      </w:r>
    </w:p>
    <w:p w14:paraId="37AB9BF9" w14:textId="77777777" w:rsidR="006C7A7F" w:rsidRDefault="00C71ACB">
      <w:r>
        <w:t>0:16:22.380 --&gt; 0:16:22.640</w:t>
      </w:r>
      <w:r>
        <w:br/>
        <w:t>Lavneet Singh</w:t>
      </w:r>
      <w:r>
        <w:br/>
        <w:t>No.</w:t>
      </w:r>
    </w:p>
    <w:p w14:paraId="37AB9BFA" w14:textId="77777777" w:rsidR="006C7A7F" w:rsidRDefault="00C71ACB">
      <w:r>
        <w:t>0:16:23.680 --&gt; 0:16:31.910</w:t>
      </w:r>
      <w:r>
        <w:br/>
        <w:t>Lavneet Singh</w:t>
      </w:r>
      <w:r>
        <w:br/>
        <w:t>So the next few question will be like in a way that you can say I am very likely to do this somewhat likely unlikely or not at all.</w:t>
      </w:r>
    </w:p>
    <w:p w14:paraId="37AB9BFB" w14:textId="77777777" w:rsidR="006C7A7F" w:rsidRDefault="00C71ACB">
      <w:r>
        <w:t>0:16:33.260 --&gt; 0:16:35.410</w:t>
      </w:r>
      <w:r>
        <w:br/>
        <w:t>Lavneet Singh</w:t>
      </w:r>
      <w:r>
        <w:br/>
        <w:t>So the next person is we are on.</w:t>
      </w:r>
    </w:p>
    <w:p w14:paraId="37AB9BFC" w14:textId="77777777" w:rsidR="006C7A7F" w:rsidRDefault="00C71ACB">
      <w:r>
        <w:t>0:16:35.420 --&gt; 0:16:37.670</w:t>
      </w:r>
      <w:r>
        <w:br/>
        <w:t>Lavneet Singh</w:t>
      </w:r>
      <w:r>
        <w:br/>
        <w:t>The approach could be applied in May.</w:t>
      </w:r>
    </w:p>
    <w:p w14:paraId="37AB9BFD" w14:textId="25699DB1" w:rsidR="006C7A7F" w:rsidRDefault="00C71ACB">
      <w:r>
        <w:lastRenderedPageBreak/>
        <w:t>0:16:40.410 --&gt; 0:16:40.630</w:t>
      </w:r>
      <w:r>
        <w:br/>
      </w:r>
      <w:r w:rsidR="00532288">
        <w:t>&lt;anonymous&gt;</w:t>
      </w:r>
      <w:r>
        <w:br/>
        <w:t>Umm.</w:t>
      </w:r>
    </w:p>
    <w:p w14:paraId="37AB9BFE" w14:textId="77777777" w:rsidR="006C7A7F" w:rsidRDefault="00C71ACB">
      <w:r>
        <w:t>0:16:37.720 --&gt; 0:16:43.980</w:t>
      </w:r>
      <w:r>
        <w:br/>
        <w:t>Lavneet Singh</w:t>
      </w:r>
      <w:r>
        <w:br/>
        <w:t>Applications of the other application gradually starting from features under development, taking one UI page at a time.</w:t>
      </w:r>
    </w:p>
    <w:p w14:paraId="37AB9BFF" w14:textId="77777777" w:rsidR="006C7A7F" w:rsidRDefault="00C71ACB">
      <w:r>
        <w:t>0:16:44.750 --&gt; 0:16:51.410</w:t>
      </w:r>
      <w:r>
        <w:br/>
        <w:t>Lavneet Singh</w:t>
      </w:r>
      <w:r>
        <w:br/>
        <w:t>So basically you can take one your page, apply this paradigm, pick up the next year page, applied this paradigm.</w:t>
      </w:r>
    </w:p>
    <w:p w14:paraId="37AB9C00" w14:textId="4905C353" w:rsidR="006C7A7F" w:rsidRDefault="00C71ACB">
      <w:r>
        <w:t>0:16:55.670 --&gt; 0:16:56.600</w:t>
      </w:r>
      <w:r>
        <w:br/>
      </w:r>
      <w:r w:rsidR="00532288">
        <w:t>&lt;anonymous&gt;</w:t>
      </w:r>
      <w:r>
        <w:br/>
        <w:t>For one UI.</w:t>
      </w:r>
    </w:p>
    <w:p w14:paraId="37AB9C01" w14:textId="77777777" w:rsidR="006C7A7F" w:rsidRDefault="00C71ACB">
      <w:r>
        <w:t>0:16:51.420 --&gt; 0:16:58.450</w:t>
      </w:r>
      <w:r>
        <w:br/>
        <w:t>Lavneet Singh</w:t>
      </w:r>
      <w:r>
        <w:br/>
        <w:t>So incremental approach can be followed to apply this parallel, let's say new you are yes.</w:t>
      </w:r>
    </w:p>
    <w:p w14:paraId="37AB9C02" w14:textId="77777777" w:rsidR="006C7A7F" w:rsidRDefault="00C71ACB">
      <w:r>
        <w:t>0:16:58.540 --&gt; 0:17:12.510</w:t>
      </w:r>
      <w:r>
        <w:br/>
        <w:t>Lavneet Singh</w:t>
      </w:r>
      <w:r>
        <w:br/>
        <w:t>So let's say new UI is being developed so we can apply this paradigm only for that UI UI pH and then next year if we want to apply this paradigm to the previous pages, we can pick one page and apply it.</w:t>
      </w:r>
    </w:p>
    <w:p w14:paraId="37AB9C03" w14:textId="77777777" w:rsidR="006C7A7F" w:rsidRDefault="00C71ACB">
      <w:r>
        <w:t>0:17:12.960 --&gt; 0:17:15.900</w:t>
      </w:r>
      <w:r>
        <w:br/>
        <w:t>Lavneet Singh</w:t>
      </w:r>
      <w:r>
        <w:br/>
        <w:t>Then whenever time comes, we can pick second page in applied.</w:t>
      </w:r>
    </w:p>
    <w:p w14:paraId="37AB9C04" w14:textId="46E68B42" w:rsidR="006C7A7F" w:rsidRDefault="00C71ACB">
      <w:r>
        <w:t>0:17:16.580 --&gt; 0:17:16.820</w:t>
      </w:r>
      <w:r>
        <w:br/>
      </w:r>
      <w:r w:rsidR="00532288">
        <w:t>&lt;anonymous&gt;</w:t>
      </w:r>
      <w:r>
        <w:br/>
        <w:t>OK.</w:t>
      </w:r>
    </w:p>
    <w:p w14:paraId="37AB9C05" w14:textId="77777777" w:rsidR="006C7A7F" w:rsidRDefault="00C71ACB">
      <w:r>
        <w:t>0:17:16.280 --&gt; 0:17:18.410</w:t>
      </w:r>
      <w:r>
        <w:br/>
        <w:t>Lavneet Singh</w:t>
      </w:r>
      <w:r>
        <w:br/>
        <w:t>So if that is, that is possible.</w:t>
      </w:r>
    </w:p>
    <w:p w14:paraId="37AB9C06" w14:textId="77777777" w:rsidR="006C7A7F" w:rsidRDefault="00C71ACB">
      <w:r>
        <w:t>0:17:18.420 --&gt; 0:17:19.950</w:t>
      </w:r>
      <w:r>
        <w:br/>
        <w:t>Lavneet Singh</w:t>
      </w:r>
      <w:r>
        <w:br/>
        <w:t>Incremental approach is possible.</w:t>
      </w:r>
    </w:p>
    <w:p w14:paraId="37AB9C07" w14:textId="77777777" w:rsidR="006C7A7F" w:rsidRDefault="00C71ACB">
      <w:r>
        <w:lastRenderedPageBreak/>
        <w:t>0:17:20.420 --&gt; 0:17:25.680</w:t>
      </w:r>
      <w:r>
        <w:br/>
        <w:t>Lavneet Singh</w:t>
      </w:r>
      <w:r>
        <w:br/>
        <w:t>So how likely is that your team can adopt this paradigm using this incremental approach?</w:t>
      </w:r>
    </w:p>
    <w:p w14:paraId="37AB9C08" w14:textId="77777777" w:rsidR="006C7A7F" w:rsidRDefault="00C71ACB">
      <w:r>
        <w:t>0:17:25.730 --&gt; 0:17:29.90</w:t>
      </w:r>
      <w:r>
        <w:br/>
        <w:t>Lavneet Singh</w:t>
      </w:r>
      <w:r>
        <w:br/>
        <w:t>Is it very likely that you can adopt it's incrementally?</w:t>
      </w:r>
    </w:p>
    <w:p w14:paraId="37AB9C09" w14:textId="77777777" w:rsidR="006C7A7F" w:rsidRDefault="00C71ACB">
      <w:r>
        <w:t>0:17:29.100 --&gt; 0:17:32.260</w:t>
      </w:r>
      <w:r>
        <w:br/>
        <w:t>Lavneet Singh</w:t>
      </w:r>
      <w:r>
        <w:br/>
        <w:t>It's just possible or somewhat likely, or unlikely, or not at all.</w:t>
      </w:r>
    </w:p>
    <w:p w14:paraId="37AB9C0A" w14:textId="658C81B4" w:rsidR="006C7A7F" w:rsidRDefault="00C71ACB">
      <w:r>
        <w:t>0:17:33.130 --&gt; 0:17:39.820</w:t>
      </w:r>
      <w:r>
        <w:br/>
      </w:r>
      <w:r w:rsidR="00532288">
        <w:t>&lt;anonymous&gt;</w:t>
      </w:r>
      <w:r>
        <w:br/>
        <w:t>Ohh, see if you're a purpose is to like decrease the battery performance, right?</w:t>
      </w:r>
    </w:p>
    <w:p w14:paraId="37AB9C0B" w14:textId="1795D74C" w:rsidR="006C7A7F" w:rsidRDefault="00C71ACB">
      <w:r>
        <w:t>0:17:39.870 --&gt; 0:17:41.820</w:t>
      </w:r>
      <w:r>
        <w:br/>
      </w:r>
      <w:r w:rsidR="00532288">
        <w:t>&lt;anonymous&gt;</w:t>
      </w:r>
      <w:r>
        <w:br/>
        <w:t>I mean improvement of battery.</w:t>
      </w:r>
    </w:p>
    <w:p w14:paraId="37AB9C0C" w14:textId="16642798" w:rsidR="006C7A7F" w:rsidRDefault="00C71ACB">
      <w:r>
        <w:t>0:17:42.170 --&gt; 0:17:46.790</w:t>
      </w:r>
      <w:r>
        <w:br/>
      </w:r>
      <w:r w:rsidR="00532288">
        <w:t>&lt;anonymous&gt;</w:t>
      </w:r>
      <w:r>
        <w:br/>
        <w:t>So maybe for one page I definitely not recommended to use it.</w:t>
      </w:r>
    </w:p>
    <w:p w14:paraId="37AB9C0D" w14:textId="5B941851" w:rsidR="006C7A7F" w:rsidRDefault="00C71ACB">
      <w:r>
        <w:t>0:17:51.880 --&gt; 0:17:52.570</w:t>
      </w:r>
      <w:r>
        <w:br/>
      </w:r>
      <w:r w:rsidR="00532288">
        <w:t>&lt;anonymous&gt;</w:t>
      </w:r>
      <w:r>
        <w:br/>
        <w:t>Oh, OK, OK.</w:t>
      </w:r>
    </w:p>
    <w:p w14:paraId="37AB9C0E" w14:textId="77777777" w:rsidR="006C7A7F" w:rsidRDefault="00C71ACB">
      <w:r>
        <w:t>0:17:48.360 --&gt; 0:17:52.800</w:t>
      </w:r>
      <w:r>
        <w:br/>
        <w:t>Lavneet Singh</w:t>
      </w:r>
      <w:r>
        <w:br/>
        <w:t>So one thing meaning one by one, see if the application.</w:t>
      </w:r>
    </w:p>
    <w:p w14:paraId="37AB9C0F" w14:textId="4CF44C2B" w:rsidR="006C7A7F" w:rsidRDefault="00C71ACB">
      <w:r>
        <w:t>0:17:52.580 --&gt; 0:17:52.830</w:t>
      </w:r>
      <w:r>
        <w:br/>
      </w:r>
      <w:r w:rsidR="00532288">
        <w:t>&lt;anonymous&gt;</w:t>
      </w:r>
      <w:r>
        <w:br/>
        <w:t>OK.</w:t>
      </w:r>
    </w:p>
    <w:p w14:paraId="37AB9C10" w14:textId="4BDD9824" w:rsidR="006C7A7F" w:rsidRDefault="00C71ACB">
      <w:r>
        <w:t>0:17:52.840 --&gt; 0:17:53.490</w:t>
      </w:r>
      <w:r>
        <w:br/>
      </w:r>
      <w:r w:rsidR="00532288">
        <w:t>&lt;anonymous&gt;</w:t>
      </w:r>
      <w:r>
        <w:br/>
        <w:t>Yeah. Yeah, yeah.</w:t>
      </w:r>
    </w:p>
    <w:p w14:paraId="37AB9C11" w14:textId="3780EF52" w:rsidR="006C7A7F" w:rsidRDefault="00C71ACB">
      <w:r>
        <w:t>0:17:53.500 --&gt; 0:17:54.590</w:t>
      </w:r>
      <w:r>
        <w:br/>
      </w:r>
      <w:r w:rsidR="00532288">
        <w:t>&lt;anonymous&gt;</w:t>
      </w:r>
      <w:r>
        <w:br/>
        <w:t>Yeah, like one might be yes.</w:t>
      </w:r>
    </w:p>
    <w:p w14:paraId="37AB9C12" w14:textId="435E1937" w:rsidR="006C7A7F" w:rsidRDefault="00C71ACB">
      <w:r>
        <w:lastRenderedPageBreak/>
        <w:t>0:17:54.600 --&gt; 0:17:55.530</w:t>
      </w:r>
      <w:r>
        <w:br/>
      </w:r>
      <w:r w:rsidR="00532288">
        <w:t>&lt;anonymous&gt;</w:t>
      </w:r>
      <w:r>
        <w:br/>
        <w:t>Yes, is definitely, yeah.</w:t>
      </w:r>
    </w:p>
    <w:p w14:paraId="37AB9C13" w14:textId="77777777" w:rsidR="006C7A7F" w:rsidRDefault="00C71ACB">
      <w:r>
        <w:t>0:17:56.470 --&gt; 0:17:57.20</w:t>
      </w:r>
      <w:r>
        <w:br/>
        <w:t>Lavneet Singh</w:t>
      </w:r>
      <w:r>
        <w:br/>
        <w:t>They are good.</w:t>
      </w:r>
    </w:p>
    <w:p w14:paraId="37AB9C14" w14:textId="14C1E68E" w:rsidR="006C7A7F" w:rsidRDefault="00C71ACB">
      <w:r>
        <w:t>0:17:56.230 --&gt; 0:17:58.200</w:t>
      </w:r>
      <w:r>
        <w:br/>
      </w:r>
      <w:r w:rsidR="00532288">
        <w:t>&lt;anonymous&gt;</w:t>
      </w:r>
      <w:r>
        <w:br/>
        <w:t>Or that purpose one by one?</w:t>
      </w:r>
    </w:p>
    <w:p w14:paraId="37AB9C15" w14:textId="0F0B389C" w:rsidR="006C7A7F" w:rsidRDefault="00C71ACB">
      <w:r>
        <w:t>0:17:58.210 --&gt; 0:17:59.290</w:t>
      </w:r>
      <w:r>
        <w:br/>
      </w:r>
      <w:r w:rsidR="00532288">
        <w:t>&lt;anonymous&gt;</w:t>
      </w:r>
      <w:r>
        <w:br/>
        <w:t>Yeah, definitely we go away.</w:t>
      </w:r>
    </w:p>
    <w:p w14:paraId="37AB9C16" w14:textId="77777777" w:rsidR="006C7A7F" w:rsidRDefault="00C71ACB">
      <w:r>
        <w:t>0:18:0.280 --&gt; 0:18:2.960</w:t>
      </w:r>
      <w:r>
        <w:br/>
        <w:t>Lavneet Singh</w:t>
      </w:r>
      <w:r>
        <w:br/>
        <w:t>Ohh so question #6.</w:t>
      </w:r>
    </w:p>
    <w:p w14:paraId="37AB9C17" w14:textId="77777777" w:rsidR="006C7A7F" w:rsidRDefault="00C71ACB">
      <w:r>
        <w:t>0:18:3.830 --&gt; 0:18:9.620</w:t>
      </w:r>
      <w:r>
        <w:br/>
        <w:t>Lavneet Singh</w:t>
      </w:r>
      <w:r>
        <w:br/>
        <w:t>How likely are you to discuss this paradigm in your organization or the team to explore this applicability?</w:t>
      </w:r>
    </w:p>
    <w:p w14:paraId="37AB9C18" w14:textId="77777777" w:rsidR="006C7A7F" w:rsidRDefault="00C71ACB">
      <w:r>
        <w:t>0:18:9.630 --&gt; 0:18:18.350</w:t>
      </w:r>
      <w:r>
        <w:br/>
        <w:t>Lavneet Singh</w:t>
      </w:r>
      <w:r>
        <w:br/>
        <w:t>So if you have, do you find it interesting enough to discuss this in your other teams and organizations so that they can think of applying it?</w:t>
      </w:r>
    </w:p>
    <w:p w14:paraId="37AB9C19" w14:textId="77777777" w:rsidR="006C7A7F" w:rsidRDefault="00C71ACB">
      <w:r>
        <w:t>0:18:18.750 --&gt; 0:18:20.900</w:t>
      </w:r>
      <w:r>
        <w:br/>
        <w:t>Lavneet Singh</w:t>
      </w:r>
      <w:r>
        <w:br/>
        <w:t>They are you very likely to discuss it somewhat.</w:t>
      </w:r>
    </w:p>
    <w:p w14:paraId="37AB9C1A" w14:textId="77777777" w:rsidR="006C7A7F" w:rsidRDefault="00C71ACB">
      <w:r>
        <w:t>0:18:20.910 --&gt; 0:18:22.400</w:t>
      </w:r>
      <w:r>
        <w:br/>
        <w:t>Lavneet Singh</w:t>
      </w:r>
      <w:r>
        <w:br/>
        <w:t>Likely unlikely or not at all.</w:t>
      </w:r>
    </w:p>
    <w:p w14:paraId="37AB9C1B" w14:textId="30F3CEFF" w:rsidR="006C7A7F" w:rsidRDefault="00C71ACB">
      <w:r>
        <w:t>0:18:23.50 --&gt; 0:18:23.500</w:t>
      </w:r>
      <w:r>
        <w:br/>
      </w:r>
      <w:r w:rsidR="00532288">
        <w:t>&lt;anonymous&gt;</w:t>
      </w:r>
      <w:r>
        <w:br/>
        <w:t>Yes.</w:t>
      </w:r>
    </w:p>
    <w:p w14:paraId="37AB9C1C" w14:textId="30DC7003" w:rsidR="006C7A7F" w:rsidRDefault="00C71ACB">
      <w:r>
        <w:t>0:18:23.510 --&gt; 0:18:27.310</w:t>
      </w:r>
      <w:r>
        <w:br/>
      </w:r>
      <w:r w:rsidR="00532288">
        <w:t>&lt;anonymous&gt;</w:t>
      </w:r>
      <w:r>
        <w:br/>
        <w:t>So today's day everyone face the battery issue in our device.</w:t>
      </w:r>
    </w:p>
    <w:p w14:paraId="37AB9C1D" w14:textId="120B9F6A" w:rsidR="006C7A7F" w:rsidRDefault="00C71ACB">
      <w:r>
        <w:lastRenderedPageBreak/>
        <w:t>0:18:27.320 --&gt; 0:18:30.660</w:t>
      </w:r>
      <w:r>
        <w:br/>
      </w:r>
      <w:r w:rsidR="00532288">
        <w:t>&lt;anonymous&gt;</w:t>
      </w:r>
      <w:r>
        <w:br/>
        <w:t>So I definitely recommend it to my organization.</w:t>
      </w:r>
    </w:p>
    <w:p w14:paraId="37AB9C1E" w14:textId="1512B7C1" w:rsidR="006C7A7F" w:rsidRDefault="00C71ACB">
      <w:r>
        <w:t>0:18:30.670 --&gt; 0:18:36.30</w:t>
      </w:r>
      <w:r>
        <w:br/>
      </w:r>
      <w:r w:rsidR="00532288">
        <w:t>&lt;anonymous&gt;</w:t>
      </w:r>
      <w:r>
        <w:br/>
        <w:t>This model, like we cannot, we can do to achieve a better performance.</w:t>
      </w:r>
    </w:p>
    <w:p w14:paraId="37AB9C1F" w14:textId="77777777" w:rsidR="006C7A7F" w:rsidRDefault="00C71ACB">
      <w:r>
        <w:t>0:18:37.40 --&gt; 0:18:37.880</w:t>
      </w:r>
      <w:r>
        <w:br/>
        <w:t>Lavneet Singh</w:t>
      </w:r>
      <w:r>
        <w:br/>
        <w:t>Folk, thank you.</w:t>
      </w:r>
    </w:p>
    <w:p w14:paraId="37AB9C20" w14:textId="77777777" w:rsidR="006C7A7F" w:rsidRDefault="00C71ACB">
      <w:r>
        <w:t>0:18:38.570 --&gt; 0:18:42.920</w:t>
      </w:r>
      <w:r>
        <w:br/>
        <w:t>Lavneet Singh</w:t>
      </w:r>
      <w:r>
        <w:br/>
        <w:t>The next question how likely are you to expose for them this paradigm?</w:t>
      </w:r>
    </w:p>
    <w:p w14:paraId="37AB9C21" w14:textId="77777777" w:rsidR="006C7A7F" w:rsidRDefault="00C71ACB">
      <w:r>
        <w:t>0:18:43.250 --&gt; 0:18:46.540</w:t>
      </w:r>
      <w:r>
        <w:br/>
        <w:t>Lavneet Singh</w:t>
      </w:r>
      <w:r>
        <w:br/>
        <w:t>Then you're automation using a POC or an internship project.</w:t>
      </w:r>
    </w:p>
    <w:p w14:paraId="37AB9C22" w14:textId="77777777" w:rsidR="006C7A7F" w:rsidRDefault="00C71ACB">
      <w:r>
        <w:t>0:18:46.550 --&gt; 0:18:57.400</w:t>
      </w:r>
      <w:r>
        <w:br/>
        <w:t>Lavneet Singh</w:t>
      </w:r>
      <w:r>
        <w:br/>
        <w:t>So suppose this, your existing projects are like too complex or type that lines, but you can do it yourself or a proof of concept or internship project using this paradigm.</w:t>
      </w:r>
    </w:p>
    <w:p w14:paraId="37AB9C23" w14:textId="77777777" w:rsidR="006C7A7F" w:rsidRDefault="00C71ACB">
      <w:r>
        <w:t>0:18:57.890 --&gt; 0:19:1.400</w:t>
      </w:r>
      <w:r>
        <w:br/>
        <w:t>Lavneet Singh</w:t>
      </w:r>
      <w:r>
        <w:br/>
        <w:t>How likely can that be done in your organization?</w:t>
      </w:r>
    </w:p>
    <w:p w14:paraId="37AB9C24" w14:textId="0D8EDA2F" w:rsidR="006C7A7F" w:rsidRDefault="00C71ACB">
      <w:r>
        <w:t>0:19:4.230 --&gt; 0:19:5.770</w:t>
      </w:r>
      <w:r>
        <w:br/>
      </w:r>
      <w:r w:rsidR="00532288">
        <w:t>&lt;anonymous&gt;</w:t>
      </w:r>
      <w:r>
        <w:br/>
        <w:t>Ohh for intern project.</w:t>
      </w:r>
    </w:p>
    <w:p w14:paraId="37AB9C25" w14:textId="77777777" w:rsidR="006C7A7F" w:rsidRDefault="00C71ACB">
      <w:r>
        <w:t>0:19:7.40 --&gt; 0:19:8.680</w:t>
      </w:r>
      <w:r>
        <w:br/>
        <w:t>Lavneet Singh</w:t>
      </w:r>
      <w:r>
        <w:br/>
        <w:t>Uh, it could be characterized.</w:t>
      </w:r>
    </w:p>
    <w:p w14:paraId="37AB9C26" w14:textId="23E1C8C6" w:rsidR="006C7A7F" w:rsidRDefault="00C71ACB">
      <w:r>
        <w:t>0:19:6.600 --&gt; 0:19:9.660</w:t>
      </w:r>
      <w:r>
        <w:br/>
      </w:r>
      <w:r w:rsidR="00532288">
        <w:t>&lt;anonymous&gt;</w:t>
      </w:r>
      <w:r>
        <w:br/>
        <w:t>Uh, which is from scratch or existing project?</w:t>
      </w:r>
    </w:p>
    <w:p w14:paraId="37AB9C27" w14:textId="77777777" w:rsidR="006C7A7F" w:rsidRDefault="00C71ACB">
      <w:r>
        <w:t>0:19:11.450 --&gt; 0:19:16.980</w:t>
      </w:r>
      <w:r>
        <w:br/>
        <w:t>Lavneet Singh</w:t>
      </w:r>
      <w:r>
        <w:br/>
        <w:t>See you're existing projects which are client projects are two types really tight deadlines.</w:t>
      </w:r>
    </w:p>
    <w:p w14:paraId="37AB9C28" w14:textId="77777777" w:rsidR="006C7A7F" w:rsidRDefault="00C71ACB">
      <w:r>
        <w:lastRenderedPageBreak/>
        <w:t>0:19:16.990 --&gt; 0:19:19.380</w:t>
      </w:r>
      <w:r>
        <w:br/>
        <w:t>Lavneet Singh</w:t>
      </w:r>
      <w:r>
        <w:br/>
        <w:t>So you cannot apply this paradigm on that.</w:t>
      </w:r>
    </w:p>
    <w:p w14:paraId="37AB9C29" w14:textId="77777777" w:rsidR="006C7A7F" w:rsidRDefault="00C71ACB">
      <w:r>
        <w:t>0:19:19.770 --&gt; 0:19:20.850</w:t>
      </w:r>
      <w:r>
        <w:br/>
        <w:t>Lavneet Singh</w:t>
      </w:r>
      <w:r>
        <w:br/>
        <w:t>So will are you able?</w:t>
      </w:r>
    </w:p>
    <w:p w14:paraId="37AB9C2A" w14:textId="77777777" w:rsidR="006C7A7F" w:rsidRDefault="00C71ACB">
      <w:r>
        <w:t>0:19:20.860 --&gt; 0:19:26.230</w:t>
      </w:r>
      <w:r>
        <w:br/>
        <w:t>Lavneet Singh</w:t>
      </w:r>
      <w:r>
        <w:br/>
        <w:t>Are you willing to consider a proof of concept or internship project using this paragraph?</w:t>
      </w:r>
    </w:p>
    <w:p w14:paraId="37AB9C2B" w14:textId="5A325F50" w:rsidR="006C7A7F" w:rsidRDefault="00C71ACB">
      <w:r>
        <w:t>0:19:26.990 --&gt; 0:19:29.100</w:t>
      </w:r>
      <w:r>
        <w:br/>
      </w:r>
      <w:r w:rsidR="00532288">
        <w:t>&lt;anonymous&gt;</w:t>
      </w:r>
      <w:r>
        <w:br/>
        <w:t>Ah, I see four deadline purpose.</w:t>
      </w:r>
    </w:p>
    <w:p w14:paraId="37AB9C2C" w14:textId="062CFEA5" w:rsidR="006C7A7F" w:rsidRDefault="00C71ACB">
      <w:r>
        <w:t>0:19:29.110 --&gt; 0:19:32.270</w:t>
      </w:r>
      <w:r>
        <w:br/>
      </w:r>
      <w:r w:rsidR="00532288">
        <w:t>&lt;anonymous&gt;</w:t>
      </w:r>
      <w:r>
        <w:br/>
        <w:t>I do not recommend recommended this model.</w:t>
      </w:r>
    </w:p>
    <w:p w14:paraId="37AB9C2D" w14:textId="77777777" w:rsidR="006C7A7F" w:rsidRDefault="00C71ACB">
      <w:r>
        <w:t>0:19:33.280 --&gt; 0:19:33.700</w:t>
      </w:r>
      <w:r>
        <w:br/>
        <w:t>Lavneet Singh</w:t>
      </w:r>
      <w:r>
        <w:br/>
        <w:t>Umm.</w:t>
      </w:r>
    </w:p>
    <w:p w14:paraId="37AB9C2E" w14:textId="1901DE71" w:rsidR="006C7A7F" w:rsidRDefault="00C71ACB">
      <w:r>
        <w:t>0:19:34.290 --&gt; 0:19:36.890</w:t>
      </w:r>
      <w:r>
        <w:br/>
      </w:r>
      <w:r w:rsidR="00532288">
        <w:t>&lt;anonymous&gt;</w:t>
      </w:r>
      <w:r>
        <w:br/>
        <w:t>Yeah, but future we can also implement.</w:t>
      </w:r>
    </w:p>
    <w:p w14:paraId="37AB9C2F" w14:textId="77777777" w:rsidR="006C7A7F" w:rsidRDefault="00C71ACB">
      <w:r>
        <w:t>0:19:35.540 --&gt; 0:19:41.350</w:t>
      </w:r>
      <w:r>
        <w:br/>
        <w:t>Lavneet Singh</w:t>
      </w:r>
      <w:r>
        <w:br/>
        <w:t>And ohk for OK, so every internship project just to see how it works.</w:t>
      </w:r>
    </w:p>
    <w:p w14:paraId="37AB9C30" w14:textId="77777777" w:rsidR="006C7A7F" w:rsidRDefault="00C71ACB">
      <w:r>
        <w:t>0:19:41.730 --&gt; 0:19:45.50</w:t>
      </w:r>
      <w:r>
        <w:br/>
        <w:t>Lavneet Singh</w:t>
      </w:r>
      <w:r>
        <w:br/>
        <w:t>Can this be applied in a proof of concept or internship for it?</w:t>
      </w:r>
    </w:p>
    <w:p w14:paraId="37AB9C31" w14:textId="02A9D98F" w:rsidR="006C7A7F" w:rsidRDefault="00C71ACB">
      <w:r>
        <w:t>0:19:46.330 --&gt; 0:19:48.690</w:t>
      </w:r>
      <w:r>
        <w:br/>
      </w:r>
      <w:r w:rsidR="00532288">
        <w:t>&lt;anonymous&gt;</w:t>
      </w:r>
      <w:r>
        <w:br/>
        <w:t>Ah yes, we can definitely apply for intern project.</w:t>
      </w:r>
    </w:p>
    <w:p w14:paraId="37AB9C32" w14:textId="77777777" w:rsidR="006C7A7F" w:rsidRDefault="00C71ACB">
      <w:r>
        <w:t>0:19:49.740 --&gt; 0:19:50.20</w:t>
      </w:r>
      <w:r>
        <w:br/>
        <w:t>Lavneet Singh</w:t>
      </w:r>
      <w:r>
        <w:br/>
        <w:t>OK.</w:t>
      </w:r>
    </w:p>
    <w:p w14:paraId="37AB9C33" w14:textId="77777777" w:rsidR="006C7A7F" w:rsidRDefault="00C71ACB">
      <w:r>
        <w:t>0:19:51.620 --&gt; 0:19:52.880</w:t>
      </w:r>
      <w:r>
        <w:br/>
        <w:t>Lavneet Singh</w:t>
      </w:r>
      <w:r>
        <w:br/>
        <w:t>So that's two questions now.</w:t>
      </w:r>
    </w:p>
    <w:p w14:paraId="37AB9C34" w14:textId="77777777" w:rsidR="006C7A7F" w:rsidRDefault="00C71ACB">
      <w:r>
        <w:lastRenderedPageBreak/>
        <w:t>0:19:52.890 --&gt; 0:19:57.240</w:t>
      </w:r>
      <w:r>
        <w:br/>
        <w:t>Lavneet Singh</w:t>
      </w:r>
      <w:r>
        <w:br/>
        <w:t>Like you're the view opinion and view questions, you can just share your thoughts.</w:t>
      </w:r>
    </w:p>
    <w:p w14:paraId="37AB9C35" w14:textId="77777777" w:rsidR="006C7A7F" w:rsidRDefault="00C71ACB">
      <w:r>
        <w:t>0:19:57.410 --&gt; 0:20:2.220</w:t>
      </w:r>
      <w:r>
        <w:br/>
        <w:t>Lavneet Singh</w:t>
      </w:r>
      <w:r>
        <w:br/>
        <w:t>So what is your opinion on the applicability or potential of the real world usage of this paradigm?</w:t>
      </w:r>
    </w:p>
    <w:p w14:paraId="37AB9C36" w14:textId="77777777" w:rsidR="006C7A7F" w:rsidRDefault="00C71ACB">
      <w:r>
        <w:t>0:20:2.230 --&gt; 0:20:3.180</w:t>
      </w:r>
      <w:r>
        <w:br/>
        <w:t>Lavneet Singh</w:t>
      </w:r>
      <w:r>
        <w:br/>
        <w:t>So how?</w:t>
      </w:r>
    </w:p>
    <w:p w14:paraId="37AB9C37" w14:textId="77777777" w:rsidR="006C7A7F" w:rsidRDefault="00C71ACB">
      <w:r>
        <w:t>0:20:3.450 --&gt; 0:20:5.790</w:t>
      </w:r>
      <w:r>
        <w:br/>
        <w:t>Lavneet Singh</w:t>
      </w:r>
      <w:r>
        <w:br/>
        <w:t>What do you think it can be used in the real world?</w:t>
      </w:r>
    </w:p>
    <w:p w14:paraId="37AB9C38" w14:textId="6D71E8D1" w:rsidR="006C7A7F" w:rsidRDefault="00C71ACB">
      <w:r>
        <w:t>0:20:7.340 --&gt; 0:20:9.460</w:t>
      </w:r>
      <w:r>
        <w:br/>
      </w:r>
      <w:r w:rsidR="00532288">
        <w:t>&lt;anonymous&gt;</w:t>
      </w:r>
      <w:r>
        <w:br/>
        <w:t>Ohh, real-world means song.</w:t>
      </w:r>
    </w:p>
    <w:p w14:paraId="37AB9C39" w14:textId="77777777" w:rsidR="006C7A7F" w:rsidRDefault="00C71ACB">
      <w:r>
        <w:t>0:20:10.390 --&gt; 0:20:11.80</w:t>
      </w:r>
      <w:r>
        <w:br/>
        <w:t>Lavneet Singh</w:t>
      </w:r>
      <w:r>
        <w:br/>
        <w:t>That's what happened.</w:t>
      </w:r>
    </w:p>
    <w:p w14:paraId="37AB9C3A" w14:textId="2CCC98A3" w:rsidR="006C7A7F" w:rsidRDefault="00C71ACB">
      <w:r>
        <w:t>0:20:12.440 --&gt; 0:20:13.430</w:t>
      </w:r>
      <w:r>
        <w:br/>
      </w:r>
      <w:r w:rsidR="00532288">
        <w:t>&lt;anonymous&gt;</w:t>
      </w:r>
      <w:r>
        <w:br/>
        <w:t>Application.</w:t>
      </w:r>
    </w:p>
    <w:p w14:paraId="37AB9C3B" w14:textId="77777777" w:rsidR="006C7A7F" w:rsidRDefault="00C71ACB">
      <w:r>
        <w:t>0:20:11.90 --&gt; 0:20:14.560</w:t>
      </w:r>
      <w:r>
        <w:br/>
        <w:t>Lavneet Singh</w:t>
      </w:r>
      <w:r>
        <w:br/>
        <w:t>This, that's your working, yeah.</w:t>
      </w:r>
    </w:p>
    <w:p w14:paraId="37AB9C3C" w14:textId="1DE2D195" w:rsidR="006C7A7F" w:rsidRDefault="00C71ACB">
      <w:r>
        <w:t>0:20:13.900 --&gt; 0:20:14.670</w:t>
      </w:r>
      <w:r>
        <w:br/>
      </w:r>
      <w:r w:rsidR="00532288">
        <w:t>&lt;anonymous&gt;</w:t>
      </w:r>
      <w:r>
        <w:br/>
        <w:t>Yeah.</w:t>
      </w:r>
    </w:p>
    <w:p w14:paraId="37AB9C3D" w14:textId="0891DEB6" w:rsidR="006C7A7F" w:rsidRDefault="00C71ACB">
      <w:r>
        <w:t>0:20:14.720 --&gt; 0:20:25.110</w:t>
      </w:r>
      <w:r>
        <w:br/>
      </w:r>
      <w:r w:rsidR="00532288">
        <w:t>&lt;anonymous&gt;</w:t>
      </w:r>
      <w:r>
        <w:br/>
        <w:t>So the R this model, which the which a good model like we can also use in a cross platform development as well as.</w:t>
      </w:r>
    </w:p>
    <w:p w14:paraId="37AB9C3E" w14:textId="756577E1" w:rsidR="006C7A7F" w:rsidRDefault="00C71ACB">
      <w:r>
        <w:t>0:20:27.460 --&gt; 0:20:28.990</w:t>
      </w:r>
      <w:r>
        <w:br/>
      </w:r>
      <w:r w:rsidR="00532288">
        <w:t>&lt;anonymous&gt;</w:t>
      </w:r>
      <w:r>
        <w:br/>
        <w:t>Native development.</w:t>
      </w:r>
    </w:p>
    <w:p w14:paraId="37AB9C3F" w14:textId="46E1CFDB" w:rsidR="006C7A7F" w:rsidRDefault="00C71ACB">
      <w:r>
        <w:lastRenderedPageBreak/>
        <w:t>0:20:29.920 --&gt; 0:20:34.310</w:t>
      </w:r>
      <w:r>
        <w:br/>
      </w:r>
      <w:r w:rsidR="00532288">
        <w:t>&lt;anonymous&gt;</w:t>
      </w:r>
      <w:r>
        <w:br/>
        <w:t>The main purpose of is a battery performance, right?</w:t>
      </w:r>
    </w:p>
    <w:p w14:paraId="37AB9C40" w14:textId="0EFA6ED4" w:rsidR="006C7A7F" w:rsidRDefault="00C71ACB">
      <w:r>
        <w:t>0:20:34.320 --&gt; 0:20:43.790</w:t>
      </w:r>
      <w:r>
        <w:br/>
      </w:r>
      <w:r w:rsidR="00532288">
        <w:t>&lt;anonymous&gt;</w:t>
      </w:r>
      <w:r>
        <w:br/>
        <w:t>So we can definitely recommend it to this and the main the main logic who returned by back end developer.</w:t>
      </w:r>
    </w:p>
    <w:p w14:paraId="37AB9C41" w14:textId="4A301D7E" w:rsidR="006C7A7F" w:rsidRDefault="00C71ACB">
      <w:r>
        <w:t>0:20:43.800 --&gt; 0:20:50.530</w:t>
      </w:r>
      <w:r>
        <w:br/>
      </w:r>
      <w:r w:rsidR="00532288">
        <w:t>&lt;anonymous&gt;</w:t>
      </w:r>
      <w:r>
        <w:br/>
        <w:t>So I think the less work from the client side means the mobile developer side.</w:t>
      </w:r>
    </w:p>
    <w:p w14:paraId="37AB9C42" w14:textId="77777777" w:rsidR="006C7A7F" w:rsidRDefault="00C71ACB">
      <w:r>
        <w:t>0:20:51.420 --&gt; 0:20:51.610</w:t>
      </w:r>
      <w:r>
        <w:br/>
        <w:t>Lavneet Singh</w:t>
      </w:r>
      <w:r>
        <w:br/>
        <w:t>You know.</w:t>
      </w:r>
    </w:p>
    <w:p w14:paraId="37AB9C43" w14:textId="118944A3" w:rsidR="006C7A7F" w:rsidRDefault="00C71ACB">
      <w:r>
        <w:t>0:20:51.300 --&gt; 0:20:52.650</w:t>
      </w:r>
      <w:r>
        <w:br/>
      </w:r>
      <w:r w:rsidR="00532288">
        <w:t>&lt;anonymous&gt;</w:t>
      </w:r>
      <w:r>
        <w:br/>
        <w:t>So yeah, that's my point.</w:t>
      </w:r>
    </w:p>
    <w:p w14:paraId="37AB9C44" w14:textId="77777777" w:rsidR="006C7A7F" w:rsidRDefault="00C71ACB">
      <w:r>
        <w:t>0:20:54.110 --&gt; 0:20:54.440</w:t>
      </w:r>
      <w:r>
        <w:br/>
        <w:t>Lavneet Singh</w:t>
      </w:r>
      <w:r>
        <w:br/>
        <w:t>OK.</w:t>
      </w:r>
    </w:p>
    <w:p w14:paraId="37AB9C45" w14:textId="77777777" w:rsidR="006C7A7F" w:rsidRDefault="00C71ACB">
      <w:r>
        <w:t>0:20:54.450 --&gt; 0:20:54.900</w:t>
      </w:r>
      <w:r>
        <w:br/>
        <w:t>Lavneet Singh</w:t>
      </w:r>
      <w:r>
        <w:br/>
        <w:t>Thank you.</w:t>
      </w:r>
    </w:p>
    <w:p w14:paraId="37AB9C46" w14:textId="77777777" w:rsidR="006C7A7F" w:rsidRDefault="00C71ACB">
      <w:r>
        <w:t>0:20:55.520 --&gt; 0:21:5.640</w:t>
      </w:r>
      <w:r>
        <w:br/>
        <w:t>Lavneet Singh</w:t>
      </w:r>
      <w:r>
        <w:br/>
        <w:t>And last question, what are the constraints or issues that you see which could hinder or stop this paradigm from getting applied in the source code of your current project?</w:t>
      </w:r>
    </w:p>
    <w:p w14:paraId="37AB9C47" w14:textId="77777777" w:rsidR="006C7A7F" w:rsidRDefault="00C71ACB">
      <w:r>
        <w:t>0:21:5.650 --&gt; 0:21:5.940</w:t>
      </w:r>
      <w:r>
        <w:br/>
        <w:t>Lavneet Singh</w:t>
      </w:r>
      <w:r>
        <w:br/>
        <w:t>What?</w:t>
      </w:r>
    </w:p>
    <w:p w14:paraId="37AB9C48" w14:textId="77777777" w:rsidR="006C7A7F" w:rsidRDefault="00C71ACB">
      <w:r>
        <w:t>0:21:5.950 --&gt; 0:21:15.320</w:t>
      </w:r>
      <w:r>
        <w:br/>
        <w:t>Lavneet Singh</w:t>
      </w:r>
      <w:r>
        <w:br/>
        <w:t>What constraints are problems you see that are there which may not, which may lead to that this paradigm will not be applied?</w:t>
      </w:r>
    </w:p>
    <w:p w14:paraId="37AB9C49" w14:textId="77777777" w:rsidR="006C7A7F" w:rsidRDefault="00C71ACB">
      <w:r>
        <w:t>0:21:15.690 --&gt; 0:21:16.540</w:t>
      </w:r>
      <w:r>
        <w:br/>
        <w:t>Lavneet Singh</w:t>
      </w:r>
      <w:r>
        <w:br/>
        <w:t>What are the constraints?</w:t>
      </w:r>
    </w:p>
    <w:p w14:paraId="37AB9C4A" w14:textId="51924527" w:rsidR="006C7A7F" w:rsidRDefault="00C71ACB">
      <w:r>
        <w:lastRenderedPageBreak/>
        <w:t>0:21:17.210 --&gt; 0:21:18.270</w:t>
      </w:r>
      <w:r>
        <w:br/>
      </w:r>
      <w:r w:rsidR="00532288">
        <w:t>&lt;anonymous&gt;</w:t>
      </w:r>
      <w:r>
        <w:br/>
        <w:t>Yeah.</w:t>
      </w:r>
    </w:p>
    <w:p w14:paraId="37AB9C4B" w14:textId="3E966CA9" w:rsidR="006C7A7F" w:rsidRDefault="00C71ACB">
      <w:r>
        <w:t>0:21:18.310 --&gt; 0:21:25.530</w:t>
      </w:r>
      <w:r>
        <w:br/>
      </w:r>
      <w:r w:rsidR="00532288">
        <w:t>&lt;anonymous&gt;</w:t>
      </w:r>
      <w:r>
        <w:br/>
        <w:t>So this model we can't, uh, we could not apply while this is in the existing project.</w:t>
      </w:r>
    </w:p>
    <w:p w14:paraId="37AB9C4C" w14:textId="77777777" w:rsidR="006C7A7F" w:rsidRDefault="00C71ACB">
      <w:r>
        <w:t>0:21:26.770 --&gt; 0:21:26.930</w:t>
      </w:r>
      <w:r>
        <w:br/>
        <w:t>Lavneet Singh</w:t>
      </w:r>
      <w:r>
        <w:br/>
        <w:t>And.</w:t>
      </w:r>
    </w:p>
    <w:p w14:paraId="37AB9C4D" w14:textId="69592A61" w:rsidR="006C7A7F" w:rsidRDefault="00C71ACB">
      <w:r>
        <w:t>0:21:26.700 --&gt; 0:21:27.440</w:t>
      </w:r>
      <w:r>
        <w:br/>
      </w:r>
      <w:r w:rsidR="00532288">
        <w:t>&lt;anonymous&gt;</w:t>
      </w:r>
      <w:r>
        <w:br/>
        <w:t>Uh.</w:t>
      </w:r>
    </w:p>
    <w:p w14:paraId="37AB9C4E" w14:textId="77777777" w:rsidR="006C7A7F" w:rsidRDefault="00C71ACB">
      <w:r>
        <w:t>0:21:39.670 --&gt; 0:21:39.890</w:t>
      </w:r>
      <w:r>
        <w:br/>
        <w:t>Lavneet Singh</w:t>
      </w:r>
      <w:r>
        <w:br/>
        <w:t>So.</w:t>
      </w:r>
    </w:p>
    <w:p w14:paraId="37AB9C4F" w14:textId="69399996" w:rsidR="006C7A7F" w:rsidRDefault="00C71ACB">
      <w:r>
        <w:t>0:21:27.480 --&gt; 0:21:46.350</w:t>
      </w:r>
      <w:r>
        <w:br/>
      </w:r>
      <w:r w:rsidR="00532288">
        <w:t>&lt;anonymous&gt;</w:t>
      </w:r>
      <w:r>
        <w:br/>
        <w:t>If any team skill like team still have a no understanding of the this model and one more the time my means the deadline and where multiple multiple third party integration where we applied in our projects.</w:t>
      </w:r>
    </w:p>
    <w:p w14:paraId="37AB9C50" w14:textId="034CD442" w:rsidR="006C7A7F" w:rsidRDefault="00C71ACB">
      <w:r>
        <w:t>0:21:46.360 --&gt; 0:21:50.670</w:t>
      </w:r>
      <w:r>
        <w:br/>
      </w:r>
      <w:r w:rsidR="00532288">
        <w:t>&lt;anonymous&gt;</w:t>
      </w:r>
      <w:r>
        <w:br/>
        <w:t>So yeah, that's a that's where we contact.</w:t>
      </w:r>
    </w:p>
    <w:p w14:paraId="37AB9C51" w14:textId="77777777" w:rsidR="006C7A7F" w:rsidRDefault="00C71ACB">
      <w:r>
        <w:t>0:21:52.0 --&gt; 0:21:52.390</w:t>
      </w:r>
      <w:r>
        <w:br/>
        <w:t>Lavneet Singh</w:t>
      </w:r>
      <w:r>
        <w:br/>
        <w:t>OK.</w:t>
      </w:r>
    </w:p>
    <w:p w14:paraId="37AB9C52" w14:textId="77777777" w:rsidR="006C7A7F" w:rsidRDefault="00C71ACB">
      <w:r>
        <w:t>0:21:52.400 --&gt; 0:21:53.260</w:t>
      </w:r>
      <w:r>
        <w:br/>
        <w:t>Lavneet Singh</w:t>
      </w:r>
      <w:r>
        <w:br/>
        <w:t>OK, great.</w:t>
      </w:r>
    </w:p>
    <w:p w14:paraId="37AB9C53" w14:textId="77777777" w:rsidR="006C7A7F" w:rsidRDefault="00C71ACB">
      <w:r>
        <w:t>0:21:54.150 --&gt; 0:21:58.520</w:t>
      </w:r>
      <w:r>
        <w:br/>
        <w:t>Lavneet Singh</w:t>
      </w:r>
      <w:r>
        <w:br/>
        <w:t>All like I think we are done with our question and answer session rushang.</w:t>
      </w:r>
    </w:p>
    <w:p w14:paraId="37AB9C54" w14:textId="48880355" w:rsidR="006C7A7F" w:rsidRDefault="00C71ACB">
      <w:r>
        <w:t>0:21:58.910 --&gt; 0:21:59.250</w:t>
      </w:r>
      <w:r>
        <w:br/>
      </w:r>
      <w:r w:rsidR="00532288">
        <w:t>&lt;anonymous&gt;</w:t>
      </w:r>
      <w:r>
        <w:br/>
        <w:t>OK.</w:t>
      </w:r>
    </w:p>
    <w:p w14:paraId="37AB9C55" w14:textId="77777777" w:rsidR="006C7A7F" w:rsidRDefault="00C71ACB">
      <w:r>
        <w:lastRenderedPageBreak/>
        <w:t>0:21:58.950 --&gt; 0:22:1.340</w:t>
      </w:r>
      <w:r>
        <w:br/>
        <w:t>Lavneet Singh</w:t>
      </w:r>
      <w:r>
        <w:br/>
        <w:t>Thank you so much for participating in this survey.</w:t>
      </w:r>
    </w:p>
    <w:p w14:paraId="37AB9C56" w14:textId="59D31C5A" w:rsidR="006C7A7F" w:rsidRDefault="00C71ACB">
      <w:r>
        <w:t>0:22:1.830 --&gt; 0:22:2.150</w:t>
      </w:r>
      <w:r>
        <w:br/>
      </w:r>
      <w:r w:rsidR="00532288">
        <w:t>&lt;anonymous&gt;</w:t>
      </w:r>
      <w:r>
        <w:br/>
        <w:t>OK.</w:t>
      </w:r>
    </w:p>
    <w:p w14:paraId="37AB9C57" w14:textId="23033205" w:rsidR="006C7A7F" w:rsidRDefault="00C71ACB">
      <w:r>
        <w:t>0:22:9.410 --&gt; 0:22:9.630</w:t>
      </w:r>
      <w:r>
        <w:br/>
      </w:r>
      <w:r w:rsidR="00532288">
        <w:t>&lt;anonymous&gt;</w:t>
      </w:r>
      <w:r>
        <w:br/>
        <w:t>Yes.</w:t>
      </w:r>
    </w:p>
    <w:p w14:paraId="37AB9C58" w14:textId="77777777" w:rsidR="006C7A7F" w:rsidRDefault="00C71ACB">
      <w:r>
        <w:t>0:22:1.410 --&gt; 0:22:10.700</w:t>
      </w:r>
      <w:r>
        <w:br/>
        <w:t>Lavneet Singh</w:t>
      </w:r>
      <w:r>
        <w:br/>
        <w:t>You are input to be really helpful because you are a person who has like deep into smartphone application development work.</w:t>
      </w:r>
    </w:p>
    <w:p w14:paraId="37AB9C59" w14:textId="1A1C4282" w:rsidR="006C7A7F" w:rsidRDefault="00C71ACB">
      <w:r>
        <w:t>0:22:17.730 --&gt; 0:22:18.10</w:t>
      </w:r>
      <w:r>
        <w:br/>
      </w:r>
      <w:r w:rsidR="00532288">
        <w:t>&lt;anonymous&gt;</w:t>
      </w:r>
      <w:r>
        <w:br/>
        <w:t>OK.</w:t>
      </w:r>
    </w:p>
    <w:p w14:paraId="37AB9C5A" w14:textId="77777777" w:rsidR="006C7A7F" w:rsidRDefault="00C71ACB">
      <w:r>
        <w:t>0:22:10.930 --&gt; 0:22:22.390</w:t>
      </w:r>
      <w:r>
        <w:br/>
        <w:t>Lavneet Singh</w:t>
      </w:r>
      <w:r>
        <w:br/>
        <w:t>So we will really, you know, take your feedback and see how we can improve this paradigm and also take your opinion in future and see how it can be useful for that.</w:t>
      </w:r>
    </w:p>
    <w:p w14:paraId="37AB9C5B" w14:textId="5B2B49CE" w:rsidR="006C7A7F" w:rsidRDefault="00C71ACB">
      <w:r>
        <w:t>0:22:22.980 --&gt; 0:22:23.290</w:t>
      </w:r>
      <w:r>
        <w:br/>
      </w:r>
      <w:r w:rsidR="00532288">
        <w:t>&lt;anonymous&gt;</w:t>
      </w:r>
      <w:r>
        <w:br/>
        <w:t>OK.</w:t>
      </w:r>
    </w:p>
    <w:p w14:paraId="37AB9C5C" w14:textId="7C5E97CB" w:rsidR="006C7A7F" w:rsidRDefault="00C71ACB">
      <w:r>
        <w:t>0:22:23.300 --&gt; 0:22:23.730</w:t>
      </w:r>
      <w:r>
        <w:br/>
      </w:r>
      <w:r w:rsidR="00532288">
        <w:t>&lt;anonymous&gt;</w:t>
      </w:r>
      <w:r>
        <w:br/>
        <w:t>Yeah.</w:t>
      </w:r>
    </w:p>
    <w:p w14:paraId="37AB9C5D" w14:textId="129B32F4" w:rsidR="006C7A7F" w:rsidRDefault="00C71ACB">
      <w:r>
        <w:t>0:22:23.810 --&gt; 0:22:24.60</w:t>
      </w:r>
      <w:r>
        <w:br/>
      </w:r>
      <w:r w:rsidR="00532288">
        <w:t>&lt;anonymous&gt;</w:t>
      </w:r>
      <w:r>
        <w:br/>
        <w:t>Thank you.</w:t>
      </w:r>
    </w:p>
    <w:p w14:paraId="37AB9C5E" w14:textId="77777777" w:rsidR="006C7A7F" w:rsidRDefault="00C71ACB">
      <w:r>
        <w:t>0:22:24.520 --&gt; 0:22:24.870</w:t>
      </w:r>
      <w:r>
        <w:br/>
        <w:t>Lavneet Singh</w:t>
      </w:r>
      <w:r>
        <w:br/>
        <w:t>Thank you.</w:t>
      </w:r>
    </w:p>
    <w:p w14:paraId="37AB9C5F" w14:textId="77777777" w:rsidR="006C7A7F" w:rsidRDefault="00C71ACB">
      <w:r>
        <w:t>0:22:24.880 --&gt; 0:22:26.210</w:t>
      </w:r>
      <w:r>
        <w:br/>
        <w:t>Lavneet Singh</w:t>
      </w:r>
      <w:r>
        <w:br/>
        <w:t>Thank you so much for your time.</w:t>
      </w:r>
    </w:p>
    <w:p w14:paraId="37AB9C60" w14:textId="4A885E6C" w:rsidR="006C7A7F" w:rsidRDefault="00C71ACB">
      <w:r>
        <w:lastRenderedPageBreak/>
        <w:t>0:22:26.630 --&gt; 0:22:26.960</w:t>
      </w:r>
      <w:r>
        <w:br/>
      </w:r>
      <w:r w:rsidR="00532288">
        <w:t>&lt;anonymous&gt;</w:t>
      </w:r>
      <w:r>
        <w:br/>
        <w:t>Yeah.</w:t>
      </w:r>
    </w:p>
    <w:p w14:paraId="37AB9C61" w14:textId="77777777" w:rsidR="006C7A7F" w:rsidRDefault="00C71ACB">
      <w:r>
        <w:t>0:22:26.720 --&gt; 0:22:27.400</w:t>
      </w:r>
      <w:r>
        <w:br/>
        <w:t>Lavneet Singh</w:t>
      </w:r>
      <w:r>
        <w:br/>
        <w:t>Have a nice day.</w:t>
      </w:r>
    </w:p>
    <w:p w14:paraId="37AB9C62" w14:textId="19AE8EF7" w:rsidR="006C7A7F" w:rsidRDefault="00C71ACB">
      <w:r>
        <w:t>0:22:27.10 --&gt; 0:22:27.680</w:t>
      </w:r>
      <w:r>
        <w:br/>
      </w:r>
      <w:r w:rsidR="00532288">
        <w:t>&lt;anonymous&gt;</w:t>
      </w:r>
      <w:r>
        <w:br/>
        <w:t>Thank you.</w:t>
      </w:r>
    </w:p>
    <w:p w14:paraId="37AB9C63" w14:textId="575745C1" w:rsidR="006C7A7F" w:rsidRDefault="00C71ACB">
      <w:r>
        <w:t>0:22:27.930 --&gt; 0:22:28.220</w:t>
      </w:r>
      <w:r>
        <w:br/>
      </w:r>
      <w:r w:rsidR="00532288">
        <w:t>&lt;anonymous&gt;</w:t>
      </w:r>
      <w:r>
        <w:br/>
        <w:t>Yeah.</w:t>
      </w:r>
    </w:p>
    <w:p w14:paraId="37AB9C64" w14:textId="29F2563A" w:rsidR="006C7A7F" w:rsidRDefault="00C71ACB">
      <w:r>
        <w:t>0:22:28.290 --&gt; 0:22:28.630</w:t>
      </w:r>
      <w:r>
        <w:br/>
      </w:r>
      <w:r w:rsidR="00532288">
        <w:t>&lt;anonymous&gt;</w:t>
      </w:r>
      <w:r>
        <w:br/>
        <w:t>Thank you.</w:t>
      </w:r>
    </w:p>
    <w:sectPr w:rsidR="006C7A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czNjY0NjC1NDExszRU0lEKTi0uzszPAykwrAUAGAoxwywAAAA="/>
  </w:docVars>
  <w:rsids>
    <w:rsidRoot w:val="006C7A7F"/>
    <w:rsid w:val="00092AED"/>
    <w:rsid w:val="00234AB8"/>
    <w:rsid w:val="002A6A4E"/>
    <w:rsid w:val="00532288"/>
    <w:rsid w:val="0069533A"/>
    <w:rsid w:val="006C7A7F"/>
    <w:rsid w:val="006E7EEB"/>
    <w:rsid w:val="009A442F"/>
    <w:rsid w:val="00A43DBE"/>
    <w:rsid w:val="00A96307"/>
    <w:rsid w:val="00AD6F54"/>
    <w:rsid w:val="00B115E5"/>
    <w:rsid w:val="00B13319"/>
    <w:rsid w:val="00B15224"/>
    <w:rsid w:val="00C652F1"/>
    <w:rsid w:val="00C71ACB"/>
    <w:rsid w:val="00D11890"/>
    <w:rsid w:val="00FD0AAF"/>
    <w:rsid w:val="00FD44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B9B31"/>
  <w15:docId w15:val="{549B0563-6C9A-41AA-9297-CB6878971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TotalTime>
  <Pages>31</Pages>
  <Words>4818</Words>
  <Characters>27464</Characters>
  <Application>Microsoft Office Word</Application>
  <DocSecurity>0</DocSecurity>
  <Lines>228</Lines>
  <Paragraphs>64</Paragraphs>
  <ScaleCrop>false</ScaleCrop>
  <Company/>
  <LinksUpToDate>false</LinksUpToDate>
  <CharactersWithSpaces>3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avneet Singh</cp:lastModifiedBy>
  <cp:revision>18</cp:revision>
  <dcterms:created xsi:type="dcterms:W3CDTF">2024-04-15T05:38:00Z</dcterms:created>
  <dcterms:modified xsi:type="dcterms:W3CDTF">2024-05-26T17:07:00Z</dcterms:modified>
</cp:coreProperties>
</file>